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r w:rsidR="005118F9">
        <w:rPr>
          <w:rFonts w:ascii="Times New Roman" w:hAnsi="Times New Roman" w:cs="Times New Roman"/>
          <w:i/>
        </w:rPr>
        <w:t>, now retired</w:t>
      </w:r>
      <w:commentRangeEnd w:id="2"/>
      <w:r w:rsidR="005118F9">
        <w:rPr>
          <w:rStyle w:val="CommentReference"/>
        </w:rPr>
        <w:commentReference w:id="2"/>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3"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3"/>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4"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4"/>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77777777" w:rsidR="00D47519" w:rsidRPr="0040630A" w:rsidRDefault="00665CFE"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49BAD0" w14:textId="77777777"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31907589" w14:textId="4D3692BF"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5"/>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5"/>
      <w:r w:rsidR="007237DF">
        <w:rPr>
          <w:rStyle w:val="CommentReference"/>
        </w:rPr>
        <w:commentReference w:id="5"/>
      </w:r>
    </w:p>
    <w:p w14:paraId="0DF9D68C"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4A8812A"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0F700CF7" w14:textId="7FF8F1E0"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w:t>
      </w:r>
      <w:r w:rsidR="00FF1B33">
        <w:rPr>
          <w:rFonts w:ascii="Times New Roman" w:hAnsi="Times New Roman" w:cs="Times New Roman"/>
        </w:rPr>
        <w:t>data 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 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8AE1800"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6"/>
      <w:r>
        <w:rPr>
          <w:rFonts w:ascii="Times New Roman" w:hAnsi="Times New Roman" w:cs="Times New Roman"/>
          <w:b/>
        </w:rPr>
        <w:t>Y AREA</w:t>
      </w:r>
      <w:commentRangeEnd w:id="6"/>
      <w:r w:rsidR="008C374F">
        <w:rPr>
          <w:rStyle w:val="CommentReference"/>
        </w:rPr>
        <w:commentReference w:id="6"/>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 xml:space="preserve">Empirical data set </w:t>
      </w:r>
    </w:p>
    <w:p w14:paraId="3458109D" w14:textId="07378007" w:rsidR="006B4F22" w:rsidRDefault="00FC490B" w:rsidP="00220808">
      <w:pPr>
        <w:pStyle w:val="FirstParagraph"/>
        <w:spacing w:line="480" w:lineRule="auto"/>
        <w:ind w:firstLine="720"/>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7720A8">
        <w:rPr>
          <w:rFonts w:ascii="Times New Roman" w:hAnsi="Times New Roman" w:cs="Times New Roman"/>
        </w:rPr>
        <w:t xml:space="preserve">used empirical </w:t>
      </w:r>
      <w:r w:rsidR="00B60583" w:rsidRPr="0040630A">
        <w:rPr>
          <w:rFonts w:ascii="Times New Roman" w:hAnsi="Times New Roman" w:cs="Times New Roman"/>
        </w:rPr>
        <w:t xml:space="preserve">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w:t>
      </w:r>
      <w:r w:rsidR="00DA1184">
        <w:rPr>
          <w:rFonts w:ascii="Times New Roman" w:hAnsi="Times New Roman" w:cs="Times New Roman"/>
        </w:rPr>
        <w:t>For this study, w</w:t>
      </w:r>
      <w:r w:rsidR="007720A8">
        <w:rPr>
          <w:rFonts w:ascii="Times New Roman" w:hAnsi="Times New Roman" w:cs="Times New Roman"/>
        </w:rPr>
        <w:t xml:space="preserve">e constructed 121 </w:t>
      </w:r>
      <w:r w:rsidR="004160AD" w:rsidRPr="0040630A">
        <w:rPr>
          <w:rFonts w:ascii="Times New Roman" w:hAnsi="Times New Roman" w:cs="Times New Roman"/>
        </w:rPr>
        <w:t xml:space="preserve">hair-snare traps </w:t>
      </w:r>
      <w:r w:rsidR="00923438">
        <w:rPr>
          <w:rFonts w:ascii="Times New Roman" w:hAnsi="Times New Roman" w:cs="Times New Roman"/>
        </w:rPr>
        <w:t>across a grid of</w:t>
      </w:r>
      <w:commentRangeStart w:id="9"/>
      <w:r w:rsidR="00923438">
        <w:rPr>
          <w:rFonts w:ascii="Times New Roman" w:hAnsi="Times New Roman" w:cs="Times New Roman"/>
        </w:rPr>
        <w:t xml:space="preserve"> </w:t>
      </w:r>
      <w:r w:rsidR="005118F9">
        <w:rPr>
          <w:rFonts w:ascii="Times New Roman" w:hAnsi="Times New Roman" w:cs="Times New Roman"/>
        </w:rPr>
        <w:t xml:space="preserve">[…] </w:t>
      </w:r>
      <w:commentRangeEnd w:id="9"/>
      <w:r w:rsidR="005118F9">
        <w:rPr>
          <w:rStyle w:val="CommentReference"/>
        </w:rPr>
        <w:commentReference w:id="9"/>
      </w:r>
      <w:r w:rsidR="00923438">
        <w:rPr>
          <w:rFonts w:ascii="Times New Roman" w:hAnsi="Times New Roman" w:cs="Times New Roman"/>
        </w:rPr>
        <w:t>km</w:t>
      </w:r>
      <w:r w:rsidR="00923438" w:rsidRPr="00D76C5E">
        <w:rPr>
          <w:rFonts w:ascii="Times New Roman" w:hAnsi="Times New Roman" w:cs="Times New Roman"/>
          <w:vertAlign w:val="superscript"/>
        </w:rPr>
        <w:t>2</w:t>
      </w:r>
      <w:r w:rsidR="00923438">
        <w:rPr>
          <w:rFonts w:ascii="Times New Roman" w:hAnsi="Times New Roman" w:cs="Times New Roman"/>
        </w:rPr>
        <w:t xml:space="preserve"> cells.  We used 2-strand barbed wire corral-type traps</w:t>
      </w:r>
      <w:r w:rsidR="008E6441">
        <w:rPr>
          <w:rFonts w:ascii="Times New Roman" w:hAnsi="Times New Roman" w:cs="Times New Roman"/>
        </w:rPr>
        <w:t xml:space="preserve"> </w:t>
      </w:r>
      <w:commentRangeStart w:id="10"/>
      <w:r w:rsidR="008E6441">
        <w:rPr>
          <w:rFonts w:ascii="Times New Roman" w:hAnsi="Times New Roman" w:cs="Times New Roman"/>
        </w:rPr>
        <w:t>(</w:t>
      </w:r>
      <w:r w:rsidR="00120994">
        <w:rPr>
          <w:rFonts w:ascii="Times New Roman" w:hAnsi="Times New Roman" w:cs="Times New Roman"/>
        </w:rPr>
        <w:t xml:space="preserve"> </w:t>
      </w:r>
      <w:r w:rsidR="00DA1184">
        <w:rPr>
          <w:rFonts w:ascii="Times New Roman" w:hAnsi="Times New Roman" w:cs="Times New Roman"/>
        </w:rPr>
        <w:t>)</w:t>
      </w:r>
      <w:commentRangeEnd w:id="10"/>
      <w:r w:rsidR="00120994">
        <w:rPr>
          <w:rStyle w:val="CommentReference"/>
        </w:rPr>
        <w:commentReference w:id="10"/>
      </w:r>
      <w:r w:rsidR="00923438">
        <w:rPr>
          <w:rFonts w:ascii="Times New Roman" w:hAnsi="Times New Roman" w:cs="Times New Roman"/>
        </w:rPr>
        <w:t xml:space="preserve">, </w:t>
      </w:r>
      <w:r w:rsidR="004160AD" w:rsidRPr="0040630A">
        <w:rPr>
          <w:rFonts w:ascii="Times New Roman" w:hAnsi="Times New Roman" w:cs="Times New Roman"/>
        </w:rPr>
        <w:t xml:space="preserve">baited </w:t>
      </w:r>
      <w:r w:rsidR="00923438">
        <w:rPr>
          <w:rFonts w:ascii="Times New Roman" w:hAnsi="Times New Roman" w:cs="Times New Roman"/>
        </w:rPr>
        <w:t xml:space="preserve">in the center </w:t>
      </w:r>
      <w:r w:rsidR="004160AD" w:rsidRPr="0040630A">
        <w:rPr>
          <w:rFonts w:ascii="Times New Roman" w:hAnsi="Times New Roman" w:cs="Times New Roman"/>
        </w:rPr>
        <w:t xml:space="preserve">with </w:t>
      </w:r>
      <w:r w:rsidR="00923438">
        <w:rPr>
          <w:rFonts w:ascii="Times New Roman" w:hAnsi="Times New Roman" w:cs="Times New Roman"/>
        </w:rPr>
        <w:t xml:space="preserve">inaccessible </w:t>
      </w:r>
      <w:r w:rsidR="004160AD" w:rsidRPr="0040630A">
        <w:rPr>
          <w:rFonts w:ascii="Times New Roman" w:hAnsi="Times New Roman" w:cs="Times New Roman"/>
        </w:rPr>
        <w:t>suspended bacon and scent lure</w:t>
      </w:r>
      <w:r w:rsidR="00923438">
        <w:rPr>
          <w:rFonts w:ascii="Times New Roman" w:hAnsi="Times New Roman" w:cs="Times New Roman"/>
        </w:rPr>
        <w:t xml:space="preserve"> plus a small food reward on the ground. We </w:t>
      </w:r>
      <w:r w:rsidR="00121A5D">
        <w:rPr>
          <w:rFonts w:ascii="Times New Roman" w:hAnsi="Times New Roman" w:cs="Times New Roman"/>
        </w:rPr>
        <w:t xml:space="preserve">checked every site once during each of </w:t>
      </w:r>
      <w:r w:rsidR="004160AD" w:rsidRPr="0040630A">
        <w:rPr>
          <w:rFonts w:ascii="Times New Roman" w:hAnsi="Times New Roman" w:cs="Times New Roman"/>
        </w:rPr>
        <w:t>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from May through July 2012</w:t>
      </w:r>
      <w:r w:rsidR="00121A5D">
        <w:rPr>
          <w:rFonts w:ascii="Times New Roman" w:hAnsi="Times New Roman" w:cs="Times New Roman"/>
        </w:rPr>
        <w:t xml:space="preserve">.  We collected all hair snagged during each session, </w:t>
      </w:r>
      <w:r w:rsidR="00D717F7">
        <w:rPr>
          <w:rFonts w:ascii="Times New Roman" w:hAnsi="Times New Roman" w:cs="Times New Roman"/>
        </w:rPr>
        <w:t xml:space="preserve">comprising </w:t>
      </w:r>
      <w:r w:rsidR="00CE0A11">
        <w:rPr>
          <w:rFonts w:ascii="Times New Roman" w:hAnsi="Times New Roman" w:cs="Times New Roman"/>
        </w:rPr>
        <w:t xml:space="preserve">2784 </w:t>
      </w:r>
      <w:r w:rsidR="00D717F7">
        <w:rPr>
          <w:rFonts w:ascii="Times New Roman" w:hAnsi="Times New Roman" w:cs="Times New Roman"/>
        </w:rPr>
        <w:t xml:space="preserve">total samples and </w:t>
      </w:r>
      <w:r w:rsidR="004160AD" w:rsidRPr="0040630A">
        <w:rPr>
          <w:rFonts w:ascii="Times New Roman" w:hAnsi="Times New Roman" w:cs="Times New Roman"/>
        </w:rPr>
        <w:t xml:space="preserve">1642 </w:t>
      </w:r>
      <w:r w:rsidR="00C073B2">
        <w:rPr>
          <w:rFonts w:ascii="Times New Roman" w:hAnsi="Times New Roman" w:cs="Times New Roman"/>
        </w:rPr>
        <w:t xml:space="preserve">separate </w:t>
      </w:r>
      <w:r w:rsidR="004160AD" w:rsidRPr="0040630A">
        <w:rPr>
          <w:rFonts w:ascii="Times New Roman" w:hAnsi="Times New Roman" w:cs="Times New Roman"/>
        </w:rPr>
        <w:t>clusters</w:t>
      </w:r>
      <w:r w:rsidR="00121A5D">
        <w:rPr>
          <w:rFonts w:ascii="Times New Roman" w:hAnsi="Times New Roman" w:cs="Times New Roman"/>
        </w:rPr>
        <w:t xml:space="preserve"> </w:t>
      </w:r>
      <w:r w:rsidR="00C073B2">
        <w:rPr>
          <w:rFonts w:ascii="Times New Roman" w:hAnsi="Times New Roman" w:cs="Times New Roman"/>
        </w:rPr>
        <w:t xml:space="preserve">of samples </w:t>
      </w:r>
      <w:r w:rsidR="00121A5D">
        <w:rPr>
          <w:rFonts w:ascii="Times New Roman" w:hAnsi="Times New Roman" w:cs="Times New Roman"/>
        </w:rPr>
        <w:t>(</w:t>
      </w:r>
      <w:r w:rsidR="00C073B2">
        <w:rPr>
          <w:rFonts w:ascii="Times New Roman" w:hAnsi="Times New Roman" w:cs="Times New Roman"/>
        </w:rPr>
        <w:t>hairs</w:t>
      </w:r>
      <w:r w:rsidR="00121A5D">
        <w:rPr>
          <w:rFonts w:ascii="Times New Roman" w:hAnsi="Times New Roman" w:cs="Times New Roman"/>
        </w:rPr>
        <w:t xml:space="preserve"> collected from adjacent barbs</w:t>
      </w:r>
      <w:r w:rsidR="006B14AB">
        <w:rPr>
          <w:rFonts w:ascii="Times New Roman" w:hAnsi="Times New Roman" w:cs="Times New Roman"/>
        </w:rPr>
        <w:t xml:space="preserve"> and</w:t>
      </w:r>
      <w:r w:rsidR="00121A5D">
        <w:rPr>
          <w:rFonts w:ascii="Times New Roman" w:hAnsi="Times New Roman" w:cs="Times New Roman"/>
        </w:rPr>
        <w:t xml:space="preserve"> </w:t>
      </w:r>
      <w:r w:rsidR="006B14AB">
        <w:rPr>
          <w:rFonts w:ascii="Times New Roman" w:hAnsi="Times New Roman" w:cs="Times New Roman"/>
        </w:rPr>
        <w:t>assumed to be from</w:t>
      </w:r>
      <w:r w:rsidR="00121A5D">
        <w:rPr>
          <w:rFonts w:ascii="Times New Roman" w:hAnsi="Times New Roman" w:cs="Times New Roman"/>
        </w:rPr>
        <w:t xml:space="preserve"> the same animal</w:t>
      </w:r>
      <w:r w:rsidR="00C073B2">
        <w:rPr>
          <w:rFonts w:ascii="Times New Roman" w:hAnsi="Times New Roman" w:cs="Times New Roman"/>
        </w:rPr>
        <w:t xml:space="preserve">). We submitted one sample </w:t>
      </w:r>
      <w:r w:rsidR="00D717F7">
        <w:rPr>
          <w:rFonts w:ascii="Times New Roman" w:hAnsi="Times New Roman" w:cs="Times New Roman"/>
        </w:rPr>
        <w:t xml:space="preserve">each </w:t>
      </w:r>
      <w:r w:rsidR="00C073B2">
        <w:rPr>
          <w:rFonts w:ascii="Times New Roman" w:hAnsi="Times New Roman" w:cs="Times New Roman"/>
        </w:rPr>
        <w:t>from</w:t>
      </w:r>
      <w:r w:rsidR="004160AD" w:rsidRPr="0040630A">
        <w:rPr>
          <w:rFonts w:ascii="Times New Roman" w:hAnsi="Times New Roman" w:cs="Times New Roman"/>
        </w:rPr>
        <w:t xml:space="preserve"> 1113 </w:t>
      </w:r>
      <w:r w:rsidR="00C073B2">
        <w:rPr>
          <w:rFonts w:ascii="Times New Roman" w:hAnsi="Times New Roman" w:cs="Times New Roman"/>
        </w:rPr>
        <w:t xml:space="preserve">of these </w:t>
      </w:r>
      <w:r w:rsidR="00D717F7">
        <w:rPr>
          <w:rFonts w:ascii="Times New Roman" w:hAnsi="Times New Roman" w:cs="Times New Roman"/>
        </w:rPr>
        <w:t>clusters</w:t>
      </w:r>
      <w:r w:rsidR="004160AD" w:rsidRPr="0040630A">
        <w:rPr>
          <w:rFonts w:ascii="Times New Roman" w:hAnsi="Times New Roman" w:cs="Times New Roman"/>
        </w:rPr>
        <w:t xml:space="preserve"> for genotypic analysis</w:t>
      </w:r>
      <w:r w:rsidR="00C073B2">
        <w:rPr>
          <w:rFonts w:ascii="Times New Roman" w:hAnsi="Times New Roman" w:cs="Times New Roman"/>
        </w:rPr>
        <w:t xml:space="preserve"> (Wildlife Genetics </w:t>
      </w:r>
      <w:r w:rsidR="00120994">
        <w:rPr>
          <w:rFonts w:ascii="Times New Roman" w:hAnsi="Times New Roman" w:cs="Times New Roman"/>
        </w:rPr>
        <w:t>International, Nelson, British Columbia</w:t>
      </w:r>
      <w:r w:rsidR="00C073B2">
        <w:rPr>
          <w:rFonts w:ascii="Times New Roman" w:hAnsi="Times New Roman" w:cs="Times New Roman"/>
        </w:rPr>
        <w:t>);</w:t>
      </w:r>
      <w:r w:rsidR="004160AD" w:rsidRPr="0040630A">
        <w:rPr>
          <w:rFonts w:ascii="Times New Roman" w:hAnsi="Times New Roman" w:cs="Times New Roman"/>
        </w:rPr>
        <w:t xml:space="preserve"> </w:t>
      </w:r>
      <w:r w:rsidR="00864731">
        <w:rPr>
          <w:rFonts w:ascii="Times New Roman" w:hAnsi="Times New Roman" w:cs="Times New Roman"/>
        </w:rPr>
        <w:t xml:space="preserve">hair samples from </w:t>
      </w:r>
      <w:r w:rsidR="00C073B2" w:rsidRPr="0040630A">
        <w:rPr>
          <w:rFonts w:ascii="Times New Roman" w:hAnsi="Times New Roman" w:cs="Times New Roman"/>
        </w:rPr>
        <w:t>1019</w:t>
      </w:r>
      <w:r w:rsidR="00864731">
        <w:rPr>
          <w:rFonts w:ascii="Times New Roman" w:hAnsi="Times New Roman" w:cs="Times New Roman"/>
        </w:rPr>
        <w:t xml:space="preserve"> clusters</w:t>
      </w:r>
      <w:r w:rsidR="00864731" w:rsidRPr="0040630A">
        <w:rPr>
          <w:rFonts w:ascii="Times New Roman" w:hAnsi="Times New Roman" w:cs="Times New Roman"/>
        </w:rPr>
        <w:t xml:space="preserve"> </w:t>
      </w:r>
      <w:r w:rsidR="004160AD" w:rsidRPr="0040630A">
        <w:rPr>
          <w:rFonts w:ascii="Times New Roman" w:hAnsi="Times New Roman" w:cs="Times New Roman"/>
        </w:rPr>
        <w:t>were successfully linked to individual bears</w:t>
      </w:r>
      <w:r w:rsidR="00CE0A11">
        <w:rPr>
          <w:rFonts w:ascii="Times New Roman" w:hAnsi="Times New Roman" w:cs="Times New Roman"/>
        </w:rPr>
        <w:t xml:space="preserve">. </w:t>
      </w:r>
      <w:r w:rsidR="00982523">
        <w:t>We set c</w:t>
      </w:r>
      <w:r w:rsidR="004160AD" w:rsidRPr="0040630A">
        <w:t xml:space="preserve">amera traps </w:t>
      </w:r>
      <w:r w:rsidR="00D83A5B">
        <w:t>a</w:t>
      </w:r>
      <w:r w:rsidR="00982523">
        <w:t xml:space="preserve">t </w:t>
      </w:r>
      <w:r w:rsidR="004160AD" w:rsidRPr="0040630A">
        <w:t xml:space="preserve">a subset of the </w:t>
      </w:r>
      <w:r w:rsidR="00120994">
        <w:t xml:space="preserve">hair </w:t>
      </w:r>
      <w:r w:rsidR="004160AD" w:rsidRPr="0040630A">
        <w:t>trap locations</w:t>
      </w:r>
      <w:r w:rsidR="00982523">
        <w:t xml:space="preserve"> to provide information on </w:t>
      </w:r>
      <w:r w:rsidR="00120994">
        <w:t xml:space="preserve">how common it was for </w:t>
      </w:r>
      <w:r w:rsidR="00982523">
        <w:t xml:space="preserve">individual </w:t>
      </w:r>
      <w:r w:rsidR="004160AD" w:rsidRPr="0040630A">
        <w:t xml:space="preserve">bears </w:t>
      </w:r>
      <w:r w:rsidR="00120994">
        <w:t xml:space="preserve">to </w:t>
      </w:r>
      <w:r w:rsidR="004160AD" w:rsidRPr="0040630A">
        <w:t xml:space="preserve">visit the same trap </w:t>
      </w:r>
      <w:r w:rsidR="00982523">
        <w:t>multiple</w:t>
      </w:r>
      <w:r w:rsidR="004160AD" w:rsidRPr="0040630A">
        <w:t xml:space="preserve"> times in a single session</w:t>
      </w:r>
      <w:r w:rsidR="00120994">
        <w:t xml:space="preserve"> and to</w:t>
      </w:r>
      <w:r w:rsidR="00982523">
        <w:t xml:space="preserve"> use</w:t>
      </w:r>
      <w:r w:rsidR="004160AD" w:rsidRPr="0040630A">
        <w:t xml:space="preserve"> </w:t>
      </w:r>
      <w:r w:rsidR="00D717F7">
        <w:t xml:space="preserve">multiple </w:t>
      </w:r>
      <w:r w:rsidR="004160AD" w:rsidRPr="0040630A">
        <w:t xml:space="preserve">locations to </w:t>
      </w:r>
      <w:r w:rsidR="00D717F7">
        <w:t xml:space="preserve">enter or exit </w:t>
      </w:r>
      <w:r w:rsidR="004160AD" w:rsidRPr="0040630A">
        <w:t>trap</w:t>
      </w:r>
      <w:r w:rsidR="00982523">
        <w:t>s</w:t>
      </w:r>
      <w:r w:rsidR="004160AD" w:rsidRPr="0040630A">
        <w:t xml:space="preserve">. </w:t>
      </w:r>
    </w:p>
    <w:p w14:paraId="31822796" w14:textId="227BAC76"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7D940022" w14:textId="295D5FE4" w:rsidR="007111E6" w:rsidRPr="005751F1" w:rsidRDefault="007111E6" w:rsidP="004A7B3A">
      <w:pPr>
        <w:pStyle w:val="ImageCaption"/>
        <w:spacing w:line="480" w:lineRule="auto"/>
        <w:ind w:firstLine="720"/>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 </w:t>
      </w:r>
      <w:r>
        <w:rPr>
          <w:rFonts w:ascii="Times New Roman" w:eastAsiaTheme="minorEastAsia" w:hAnsi="Times New Roman" w:cs="Times New Roman"/>
          <w:i w:val="0"/>
        </w:rPr>
        <w:t xml:space="preserve">We simulated eight scenarios with different combinations of behavior, individual heterogeneity, sample redundancy, and uneven density of activity centers (Fig. 4).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 xml:space="preserve">6 </w:t>
      </w:r>
      <w:r w:rsidR="00DC6D12">
        <w:rPr>
          <w:rFonts w:ascii="Times New Roman" w:eastAsiaTheme="minorEastAsia" w:hAnsi="Times New Roman" w:cs="Times New Roman"/>
          <w:i w:val="0"/>
        </w:rPr>
        <w:lastRenderedPageBreak/>
        <w:t>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B60CC7">
        <w:rPr>
          <w:rFonts w:ascii="Times New Roman" w:eastAsiaTheme="minorEastAsia" w:hAnsi="Times New Roman" w:cs="Times New Roman"/>
          <w:i w:val="0"/>
        </w:rPr>
        <w:t>23.04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The number of bears and size of the trapping grid were chosen to roughly mimic the empirical data set up.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0D6B608E"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w:t>
      </w:r>
      <w:r w:rsidR="00C073B2">
        <w:rPr>
          <w:rFonts w:ascii="Times New Roman" w:hAnsi="Times New Roman" w:cs="Times New Roman"/>
        </w:rPr>
        <w:t>: 1)</w:t>
      </w:r>
      <w:r w:rsidR="007355E2"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007355E2"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 enhanced attraction to traps</w:t>
      </w:r>
      <w:r w:rsidR="00D717F7" w:rsidRPr="00D717F7">
        <w:rPr>
          <w:rFonts w:ascii="Times New Roman" w:hAnsi="Times New Roman" w:cs="Times New Roman"/>
        </w:rPr>
        <w:t xml:space="preserve"> </w:t>
      </w:r>
      <w:r w:rsidR="00D717F7" w:rsidRPr="0040630A">
        <w:rPr>
          <w:rFonts w:ascii="Times New Roman" w:hAnsi="Times New Roman" w:cs="Times New Roman"/>
        </w:rPr>
        <w:t>following initial capture</w:t>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2D0A3F"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1"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1"/>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2" w:name="subsampling"/>
      <w:bookmarkEnd w:id="12"/>
      <w:r w:rsidRPr="00B23A44">
        <w:rPr>
          <w:rFonts w:ascii="Times New Roman" w:hAnsi="Times New Roman" w:cs="Times New Roman"/>
          <w:color w:val="auto"/>
          <w:sz w:val="24"/>
          <w:szCs w:val="24"/>
        </w:rPr>
        <w:t>Subsampling</w:t>
      </w:r>
    </w:p>
    <w:p w14:paraId="5B7DBB83" w14:textId="35B65473" w:rsidR="00A83210" w:rsidRPr="0040630A" w:rsidRDefault="004160AD" w:rsidP="00A36191">
      <w:pPr>
        <w:pStyle w:val="FirstParagraph"/>
        <w:spacing w:line="480" w:lineRule="auto"/>
        <w:ind w:firstLine="720"/>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w:t>
      </w:r>
      <w:r w:rsidR="00A37288">
        <w:rPr>
          <w:rFonts w:ascii="Times New Roman" w:hAnsi="Times New Roman" w:cs="Times New Roman"/>
        </w:rPr>
        <w:t xml:space="preserve">2) </w:t>
      </w:r>
      <w:r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18F88B4" w14:textId="2835759D" w:rsidR="00AD2211" w:rsidRPr="00ED7A2E" w:rsidRDefault="00AD2211" w:rsidP="008504DD">
      <w:pPr>
        <w:pStyle w:val="BodyText"/>
        <w:spacing w:line="480" w:lineRule="auto"/>
        <w:ind w:firstLine="720"/>
        <w:rPr>
          <w:rFonts w:ascii="Times New Roman" w:hAnsi="Times New Roman" w:cs="Times New Roman"/>
        </w:rPr>
      </w:pPr>
      <w:bookmarkStart w:id="13" w:name="model-structure"/>
      <w:bookmarkStart w:id="14" w:name="model-fitting"/>
      <w:bookmarkEnd w:id="13"/>
      <w:bookmarkEnd w:id="14"/>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w:t>
      </w:r>
      <w:r w:rsidRPr="0040630A">
        <w:rPr>
          <w:rFonts w:ascii="Times New Roman" w:hAnsi="Times New Roman" w:cs="Times New Roman"/>
        </w:rPr>
        <w:lastRenderedPageBreak/>
        <w:t xml:space="preserve">‘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 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0C3791E9"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15" w:name="_Hlk512604148"/>
      <w:r w:rsidR="00F67701" w:rsidRPr="005751F1">
        <w:rPr>
          <w:rFonts w:ascii="Times New Roman" w:hAnsi="Times New Roman" w:cs="Times New Roman"/>
        </w:rPr>
        <w:t xml:space="preserve"> </w:t>
      </w:r>
      <w:bookmarkEnd w:id="15"/>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0A45C6" w:rsidRPr="005751F1">
        <w:rPr>
          <w:rFonts w:ascii="Times New Roman" w:hAnsi="Times New Roman" w:cs="Times New Roman"/>
        </w:rPr>
        <w:t>).</w:t>
      </w:r>
      <w:r w:rsidR="00CB2992" w:rsidRPr="005751F1">
        <w:rPr>
          <w:rFonts w:ascii="Times New Roman" w:hAnsi="Times New Roman" w:cs="Times New Roman"/>
        </w:rPr>
        <w:t xml:space="preserve"> (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proofErr w:type="gramStart"/>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w:t>
      </w:r>
      <w:proofErr w:type="gramEnd"/>
      <w:r w:rsidR="00CB2992" w:rsidRPr="005751F1">
        <w:rPr>
          <w:rFonts w:ascii="Times New Roman" w:hAnsi="Times New Roman" w:cs="Times New Roman"/>
        </w:rPr>
        <w:t xml:space="preserve">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 xml:space="preserve">'secr.fit'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xml:space="preserve">, </w:t>
      </w:r>
      <w:r w:rsidR="00E00711" w:rsidRPr="005751F1">
        <w:rPr>
          <w:rFonts w:ascii="Times New Roman" w:hAnsi="Times New Roman" w:cs="Times New Roman"/>
        </w:rPr>
        <w:lastRenderedPageBreak/>
        <w:t>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6" w:name="simulation"/>
      <w:bookmarkEnd w:id="16"/>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18150ED8" w:rsidR="008D28D8" w:rsidRDefault="00C21DBE"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w:t>
      </w:r>
      <w:r w:rsidR="00734E27">
        <w:rPr>
          <w:rFonts w:ascii="Times New Roman" w:hAnsi="Times New Roman" w:cs="Times New Roman"/>
        </w:rPr>
        <w:t xml:space="preserve">3 </w:t>
      </w:r>
      <w:r w:rsidR="00352CEB">
        <w:rPr>
          <w:rFonts w:ascii="Times New Roman" w:hAnsi="Times New Roman" w:cs="Times New Roman"/>
        </w:rPr>
        <w:t xml:space="preserve">(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proofErr w:type="gramStart"/>
      <w:r w:rsidR="00623139">
        <w:rPr>
          <w:rFonts w:ascii="Times New Roman" w:hAnsi="Times New Roman" w:cs="Times New Roman"/>
        </w:rPr>
        <w:t>)</w:t>
      </w:r>
      <w:r w:rsidR="00367CE7" w:rsidRPr="0040630A">
        <w:rPr>
          <w:rFonts w:ascii="Times New Roman" w:hAnsi="Times New Roman" w:cs="Times New Roman"/>
        </w:rPr>
        <w:t>, and</w:t>
      </w:r>
      <w:proofErr w:type="gramEnd"/>
      <w:r w:rsidR="00367CE7" w:rsidRPr="0040630A">
        <w:rPr>
          <w:rFonts w:ascii="Times New Roman" w:hAnsi="Times New Roman" w:cs="Times New Roman"/>
        </w:rPr>
        <w:t xml:space="preserve">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17" w:name="notation"/>
      <w:bookmarkStart w:id="18" w:name="results"/>
      <w:bookmarkStart w:id="19" w:name="full-dataset-estimates"/>
      <w:bookmarkStart w:id="20" w:name="discussion"/>
      <w:bookmarkEnd w:id="17"/>
      <w:bookmarkEnd w:id="18"/>
      <w:bookmarkEnd w:id="19"/>
      <w:bookmarkEnd w:id="20"/>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0C6B0C93" w14:textId="140933C8" w:rsidR="00982523" w:rsidRPr="0040630A" w:rsidRDefault="00982523" w:rsidP="00982523">
      <w:pPr>
        <w:pStyle w:val="BodyText"/>
        <w:spacing w:line="480" w:lineRule="auto"/>
        <w:ind w:firstLine="720"/>
        <w:rPr>
          <w:rFonts w:ascii="Times New Roman" w:hAnsi="Times New Roman" w:cs="Times New Roman"/>
        </w:rPr>
      </w:pPr>
      <w:r>
        <w:rPr>
          <w:rFonts w:ascii="Times New Roman" w:hAnsi="Times New Roman" w:cs="Times New Roman"/>
        </w:rPr>
        <w:t xml:space="preserve">It was common for there to be multiple clusters of hair snagged at a site during a single sampling session. </w:t>
      </w:r>
      <w:r w:rsidR="00703087">
        <w:rPr>
          <w:rFonts w:ascii="Times New Roman" w:hAnsi="Times New Roman" w:cs="Times New Roman"/>
        </w:rPr>
        <w:t>P</w:t>
      </w:r>
      <w:r w:rsidR="006B4F22">
        <w:rPr>
          <w:rFonts w:ascii="Times New Roman" w:hAnsi="Times New Roman" w:cs="Times New Roman"/>
        </w:rPr>
        <w:t>hotos from c</w:t>
      </w:r>
      <w:r w:rsidRPr="0040630A">
        <w:rPr>
          <w:rFonts w:ascii="Times New Roman" w:hAnsi="Times New Roman" w:cs="Times New Roman"/>
        </w:rPr>
        <w:t>amera</w:t>
      </w:r>
      <w:r w:rsidR="006B4F22">
        <w:rPr>
          <w:rFonts w:ascii="Times New Roman" w:hAnsi="Times New Roman" w:cs="Times New Roman"/>
        </w:rPr>
        <w:t xml:space="preserve">s placed at </w:t>
      </w:r>
      <w:r w:rsidR="00703087">
        <w:rPr>
          <w:rFonts w:ascii="Times New Roman" w:hAnsi="Times New Roman" w:cs="Times New Roman"/>
        </w:rPr>
        <w:t xml:space="preserve">a </w:t>
      </w:r>
      <w:r w:rsidR="001925B8">
        <w:rPr>
          <w:rFonts w:ascii="Times New Roman" w:hAnsi="Times New Roman" w:cs="Times New Roman"/>
        </w:rPr>
        <w:t>sub</w:t>
      </w:r>
      <w:r w:rsidR="00703087">
        <w:rPr>
          <w:rFonts w:ascii="Times New Roman" w:hAnsi="Times New Roman" w:cs="Times New Roman"/>
        </w:rPr>
        <w:t>sample of</w:t>
      </w:r>
      <w:r w:rsidRPr="0040630A">
        <w:rPr>
          <w:rFonts w:ascii="Times New Roman" w:hAnsi="Times New Roman" w:cs="Times New Roman"/>
        </w:rPr>
        <w:t xml:space="preserve"> traps in</w:t>
      </w:r>
      <w:r w:rsidR="006B4F22">
        <w:rPr>
          <w:rFonts w:ascii="Times New Roman" w:hAnsi="Times New Roman" w:cs="Times New Roman"/>
        </w:rPr>
        <w:t xml:space="preserve">dicated that bears sometimes </w:t>
      </w:r>
      <w:r w:rsidRPr="0040630A">
        <w:rPr>
          <w:rFonts w:ascii="Times New Roman" w:hAnsi="Times New Roman" w:cs="Times New Roman"/>
        </w:rPr>
        <w:t xml:space="preserve">visited </w:t>
      </w:r>
      <w:r w:rsidR="006B4F22">
        <w:rPr>
          <w:rFonts w:ascii="Times New Roman" w:hAnsi="Times New Roman" w:cs="Times New Roman"/>
        </w:rPr>
        <w:t xml:space="preserve">a site multiple </w:t>
      </w:r>
      <w:r w:rsidRPr="0040630A">
        <w:rPr>
          <w:rFonts w:ascii="Times New Roman" w:hAnsi="Times New Roman" w:cs="Times New Roman"/>
        </w:rPr>
        <w:t xml:space="preserve">times </w:t>
      </w:r>
      <w:r w:rsidR="006B4F22">
        <w:rPr>
          <w:rFonts w:ascii="Times New Roman" w:hAnsi="Times New Roman" w:cs="Times New Roman"/>
        </w:rPr>
        <w:t xml:space="preserve">during </w:t>
      </w:r>
      <w:r w:rsidRPr="0040630A">
        <w:rPr>
          <w:rFonts w:ascii="Times New Roman" w:hAnsi="Times New Roman" w:cs="Times New Roman"/>
        </w:rPr>
        <w:t>a single session</w:t>
      </w:r>
      <w:r>
        <w:rPr>
          <w:rFonts w:ascii="Times New Roman" w:hAnsi="Times New Roman" w:cs="Times New Roman"/>
        </w:rPr>
        <w:t xml:space="preserve"> and</w:t>
      </w:r>
      <w:r w:rsidR="006B4F22">
        <w:rPr>
          <w:rFonts w:ascii="Times New Roman" w:hAnsi="Times New Roman" w:cs="Times New Roman"/>
        </w:rPr>
        <w:t xml:space="preserve">/or </w:t>
      </w:r>
      <w:r w:rsidRPr="0040630A">
        <w:rPr>
          <w:rFonts w:ascii="Times New Roman" w:hAnsi="Times New Roman" w:cs="Times New Roman"/>
        </w:rPr>
        <w:t>us</w:t>
      </w:r>
      <w:r>
        <w:rPr>
          <w:rFonts w:ascii="Times New Roman" w:hAnsi="Times New Roman" w:cs="Times New Roman"/>
        </w:rPr>
        <w:t>ed</w:t>
      </w:r>
      <w:r w:rsidRPr="0040630A">
        <w:rPr>
          <w:rFonts w:ascii="Times New Roman" w:hAnsi="Times New Roman" w:cs="Times New Roman"/>
        </w:rPr>
        <w:t xml:space="preserve"> </w:t>
      </w:r>
      <w:r>
        <w:rPr>
          <w:rFonts w:ascii="Times New Roman" w:hAnsi="Times New Roman" w:cs="Times New Roman"/>
        </w:rPr>
        <w:t xml:space="preserve">multiple </w:t>
      </w:r>
      <w:r w:rsidRPr="0040630A">
        <w:rPr>
          <w:rFonts w:ascii="Times New Roman" w:hAnsi="Times New Roman" w:cs="Times New Roman"/>
        </w:rPr>
        <w:t xml:space="preserve">locations to </w:t>
      </w:r>
      <w:r>
        <w:rPr>
          <w:rFonts w:ascii="Times New Roman" w:hAnsi="Times New Roman" w:cs="Times New Roman"/>
        </w:rPr>
        <w:t xml:space="preserve">enter or exit </w:t>
      </w:r>
      <w:r w:rsidRPr="0040630A">
        <w:rPr>
          <w:rFonts w:ascii="Times New Roman" w:hAnsi="Times New Roman" w:cs="Times New Roman"/>
        </w:rPr>
        <w:t>the trap</w:t>
      </w:r>
      <w:r w:rsidR="006B4F22">
        <w:rPr>
          <w:rFonts w:ascii="Times New Roman" w:hAnsi="Times New Roman" w:cs="Times New Roman"/>
        </w:rPr>
        <w:t>, even during the same session</w:t>
      </w:r>
      <w:r w:rsidRPr="0040630A">
        <w:rPr>
          <w:rFonts w:ascii="Times New Roman" w:hAnsi="Times New Roman" w:cs="Times New Roman"/>
        </w:rPr>
        <w:t>. Th</w:t>
      </w:r>
      <w:r w:rsidR="006B4F22">
        <w:rPr>
          <w:rFonts w:ascii="Times New Roman" w:hAnsi="Times New Roman" w:cs="Times New Roman"/>
        </w:rPr>
        <w:t>e</w:t>
      </w:r>
      <w:r w:rsidRPr="0040630A">
        <w:rPr>
          <w:rFonts w:ascii="Times New Roman" w:hAnsi="Times New Roman" w:cs="Times New Roman"/>
        </w:rPr>
        <w:t xml:space="preserve"> number of samples left at a given site-</w:t>
      </w:r>
      <w:r w:rsidRPr="0040630A">
        <w:rPr>
          <w:rFonts w:ascii="Times New Roman" w:hAnsi="Times New Roman" w:cs="Times New Roman"/>
        </w:rPr>
        <w:lastRenderedPageBreak/>
        <w:t>session by individual bears</w:t>
      </w:r>
      <w:r w:rsidR="006B4F22">
        <w:rPr>
          <w:rFonts w:ascii="Times New Roman" w:hAnsi="Times New Roman" w:cs="Times New Roman"/>
        </w:rPr>
        <w:t xml:space="preserve"> thus showed wide variation</w:t>
      </w:r>
      <w:r w:rsidRPr="0040630A">
        <w:rPr>
          <w:rFonts w:ascii="Times New Roman" w:hAnsi="Times New Roman" w:cs="Times New Roman"/>
        </w:rPr>
        <w:t>;</w:t>
      </w:r>
      <w:r>
        <w:rPr>
          <w:rFonts w:ascii="Times New Roman" w:hAnsi="Times New Roman" w:cs="Times New Roman"/>
        </w:rPr>
        <w:t xml:space="preserve"> in 46.7</w:t>
      </w:r>
      <w:r w:rsidRPr="0040630A">
        <w:rPr>
          <w:rFonts w:ascii="Times New Roman" w:hAnsi="Times New Roman" w:cs="Times New Roman"/>
        </w:rPr>
        <w:t>% of</w:t>
      </w:r>
      <w:r>
        <w:rPr>
          <w:rFonts w:ascii="Times New Roman" w:hAnsi="Times New Roman" w:cs="Times New Roman"/>
        </w:rPr>
        <w:t xml:space="preserve"> cases</w:t>
      </w:r>
      <w:r w:rsidRPr="0040630A">
        <w:rPr>
          <w:rFonts w:ascii="Times New Roman" w:hAnsi="Times New Roman" w:cs="Times New Roman"/>
        </w:rPr>
        <w:t xml:space="preserve">, bears left only a single </w:t>
      </w:r>
      <w:r>
        <w:rPr>
          <w:rFonts w:ascii="Times New Roman" w:hAnsi="Times New Roman" w:cs="Times New Roman"/>
        </w:rPr>
        <w:t>cluster of hair</w:t>
      </w:r>
      <w:r w:rsidRPr="0040630A">
        <w:rPr>
          <w:rFonts w:ascii="Times New Roman" w:hAnsi="Times New Roman" w:cs="Times New Roman"/>
        </w:rPr>
        <w:t xml:space="preserve"> (</w:t>
      </w:r>
      <w:proofErr w:type="spellStart"/>
      <w:r w:rsidRPr="0040630A">
        <w:rPr>
          <w:rFonts w:ascii="Times New Roman" w:hAnsi="Times New Roman" w:cs="Times New Roman"/>
        </w:rPr>
        <w:t>Garshelis</w:t>
      </w:r>
      <w:proofErr w:type="spellEnd"/>
      <w:r w:rsidRPr="0040630A">
        <w:rPr>
          <w:rFonts w:ascii="Times New Roman" w:hAnsi="Times New Roman" w:cs="Times New Roman"/>
        </w:rPr>
        <w:t xml:space="preserve"> </w:t>
      </w:r>
      <w:r>
        <w:rPr>
          <w:rFonts w:ascii="Times New Roman" w:hAnsi="Times New Roman" w:cs="Times New Roman"/>
        </w:rPr>
        <w:t>and</w:t>
      </w:r>
      <w:r w:rsidRPr="0040630A">
        <w:rPr>
          <w:rFonts w:ascii="Times New Roman" w:hAnsi="Times New Roman" w:cs="Times New Roman"/>
        </w:rPr>
        <w:t xml:space="preserve"> Noyce 2013)</w:t>
      </w:r>
      <w:r>
        <w:rPr>
          <w:rFonts w:ascii="Times New Roman" w:hAnsi="Times New Roman" w:cs="Times New Roman"/>
        </w:rPr>
        <w:t>, whereas in 25.8% of cases, bears left three or more clusters of hair (up to 11) at a given site-session (Fig. 1)</w:t>
      </w:r>
      <w:r w:rsidRPr="0040630A">
        <w:rPr>
          <w:rFonts w:ascii="Times New Roman" w:hAnsi="Times New Roman" w:cs="Times New Roman"/>
        </w:rPr>
        <w:t xml:space="preserve">. </w:t>
      </w:r>
      <w:r>
        <w:rPr>
          <w:rFonts w:ascii="Times New Roman" w:hAnsi="Times New Roman" w:cs="Times New Roman"/>
        </w:rPr>
        <w:t xml:space="preserve">  </w:t>
      </w:r>
    </w:p>
    <w:p w14:paraId="01CE26EB" w14:textId="70AAEC10"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794384">
        <w:rPr>
          <w:rFonts w:ascii="Times New Roman" w:hAnsi="Times New Roman" w:cs="Times New Roman"/>
        </w:rPr>
        <w:t>Lastly, 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4A9FA33B" w:rsidR="00F707F1" w:rsidRPr="00683D17" w:rsidRDefault="0017637A" w:rsidP="000F5E08">
      <w:pPr>
        <w:pStyle w:val="BodyText"/>
        <w:spacing w:line="480" w:lineRule="auto"/>
        <w:ind w:firstLine="720"/>
        <w:rPr>
          <w:rFonts w:ascii="Times New Roman" w:hAnsi="Times New Roman" w:cs="Times New Roman"/>
        </w:rPr>
      </w:pPr>
      <w:r>
        <w:rPr>
          <w:rFonts w:ascii="Times New Roman" w:hAnsi="Times New Roman" w:cs="Times New Roman"/>
        </w:rPr>
        <w:t>As expected, density estimat</w:t>
      </w:r>
      <w:r w:rsidR="00A72E89">
        <w:rPr>
          <w:rFonts w:ascii="Times New Roman" w:hAnsi="Times New Roman" w:cs="Times New Roman"/>
        </w:rPr>
        <w:t>ors</w:t>
      </w:r>
      <w:r>
        <w:rPr>
          <w:rFonts w:ascii="Times New Roman" w:hAnsi="Times New Roman" w:cs="Times New Roman"/>
        </w:rPr>
        <w:t xml:space="preserve"> were</w:t>
      </w:r>
      <w:r w:rsidR="00447022">
        <w:rPr>
          <w:rFonts w:ascii="Times New Roman" w:hAnsi="Times New Roman" w:cs="Times New Roman"/>
        </w:rPr>
        <w:t xml:space="preserve"> biased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74BF">
        <w:rPr>
          <w:rFonts w:ascii="Times New Roman" w:hAnsi="Times New Roman" w:cs="Times New Roman"/>
        </w:rPr>
        <w:t xml:space="preserve">bears left multiple samples at a trap and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Pr>
          <w:rFonts w:ascii="Times New Roman" w:hAnsi="Times New Roman" w:cs="Times New Roman"/>
        </w:rPr>
        <w:t xml:space="preserve"> but not included in the </w:t>
      </w:r>
      <w:r w:rsidR="009D7052">
        <w:rPr>
          <w:rFonts w:ascii="Times New Roman" w:hAnsi="Times New Roman" w:cs="Times New Roman"/>
        </w:rPr>
        <w:t xml:space="preserve">SECR </w:t>
      </w:r>
      <w:r>
        <w:rPr>
          <w:rFonts w:ascii="Times New Roman" w:hAnsi="Times New Roman" w:cs="Times New Roman"/>
        </w:rPr>
        <w:t>model</w:t>
      </w:r>
      <w:r w:rsidR="00681BD9">
        <w:rPr>
          <w:rFonts w:ascii="Times New Roman" w:hAnsi="Times New Roman" w:cs="Times New Roman"/>
        </w:rPr>
        <w:t xml:space="preserve"> (t6, t7)</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w:t>
      </w:r>
      <w:r w:rsidR="00DC6565">
        <w:rPr>
          <w:rFonts w:ascii="Times New Roman" w:hAnsi="Times New Roman" w:cs="Times New Roman"/>
        </w:rPr>
        <w:lastRenderedPageBreak/>
        <w:t>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5004A6" w14:textId="2E6898F3" w:rsidR="009D7052" w:rsidRDefault="00AA7F68"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hough it may seem counter-intuitive,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sampling (SPR)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865700">
        <w:rPr>
          <w:rFonts w:ascii="Times New Roman" w:hAnsi="Times New Roman" w:cs="Times New Roman"/>
        </w:rPr>
        <w:t>when using SECR</w:t>
      </w:r>
      <w:r w:rsidR="007C166E">
        <w:rPr>
          <w:rFonts w:ascii="Times New Roman" w:hAnsi="Times New Roman" w:cs="Times New Roman"/>
        </w:rPr>
        <w:t>. For example,</w:t>
      </w:r>
      <w:r w:rsidR="00865700">
        <w:rPr>
          <w:rFonts w:ascii="Times New Roman" w:hAnsi="Times New Roman" w:cs="Times New Roman"/>
        </w:rPr>
        <w:t xml:space="preserve"> 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sidR="00D747AD">
        <w:rPr>
          <w:rFonts w:ascii="Times New Roman" w:hAnsi="Times New Roman" w:cs="Times New Roman"/>
        </w:rPr>
        <w:t xml:space="preserve"> in simulated populations than estimates derived using SRS.  They were likewise closer to th</w:t>
      </w:r>
      <w:r w:rsidR="00625811">
        <w:rPr>
          <w:rFonts w:ascii="Times New Roman" w:hAnsi="Times New Roman" w:cs="Times New Roman"/>
        </w:rPr>
        <w:t xml:space="preserve">e estimate derived using the full data set, both in simulated populations and </w:t>
      </w:r>
      <w:r w:rsidR="00FF0378">
        <w:rPr>
          <w:rFonts w:ascii="Times New Roman" w:hAnsi="Times New Roman" w:cs="Times New Roman"/>
        </w:rPr>
        <w:t xml:space="preserve">in the empirical study. </w:t>
      </w:r>
      <w:r>
        <w:rPr>
          <w:rFonts w:ascii="Times New Roman" w:hAnsi="Times New Roman" w:cs="Times New Roman"/>
        </w:rPr>
        <w:t>W</w:t>
      </w:r>
      <w:r w:rsidR="00865700">
        <w:rPr>
          <w:rFonts w:ascii="Times New Roman" w:hAnsi="Times New Roman" w:cs="Times New Roman"/>
        </w:rPr>
        <w:t xml:space="preserve">e </w:t>
      </w:r>
      <w:r w:rsidR="00FF0378">
        <w:rPr>
          <w:rFonts w:ascii="Times New Roman" w:hAnsi="Times New Roman" w:cs="Times New Roman"/>
        </w:rPr>
        <w:t>recognized</w:t>
      </w:r>
      <w:r w:rsidR="00865700">
        <w:rPr>
          <w:rFonts w:ascii="Times New Roman" w:hAnsi="Times New Roman" w:cs="Times New Roman"/>
        </w:rPr>
        <w:t xml:space="preserve"> that non-proportional sampling </w:t>
      </w:r>
      <w:r w:rsidR="00FF0378">
        <w:rPr>
          <w:rFonts w:ascii="Times New Roman" w:hAnsi="Times New Roman" w:cs="Times New Roman"/>
        </w:rPr>
        <w:t>could</w:t>
      </w:r>
      <w:r w:rsidR="00865700">
        <w:rPr>
          <w:rFonts w:ascii="Times New Roman" w:hAnsi="Times New Roman" w:cs="Times New Roman"/>
        </w:rPr>
        <w:t xml:space="preserve"> be problematic due to its effect on inclusions probabilities –</w:t>
      </w:r>
      <w:r w:rsidR="000860DC">
        <w:rPr>
          <w:rFonts w:ascii="Times New Roman" w:hAnsi="Times New Roman" w:cs="Times New Roman"/>
        </w:rPr>
        <w:t xml:space="preserve"> </w:t>
      </w:r>
      <w:r w:rsidR="00865700">
        <w:rPr>
          <w:rFonts w:ascii="Times New Roman" w:hAnsi="Times New Roman" w:cs="Times New Roman"/>
        </w:rPr>
        <w:t>samples left at in</w:t>
      </w:r>
      <w:r w:rsidR="00865700" w:rsidRPr="0040630A">
        <w:rPr>
          <w:rFonts w:ascii="Times New Roman" w:hAnsi="Times New Roman" w:cs="Times New Roman"/>
        </w:rPr>
        <w:t>frequently visited sites</w:t>
      </w:r>
      <w:r w:rsidR="00865700">
        <w:rPr>
          <w:rFonts w:ascii="Times New Roman" w:hAnsi="Times New Roman" w:cs="Times New Roman"/>
        </w:rPr>
        <w:t xml:space="preserve"> would</w:t>
      </w:r>
      <w:r w:rsidR="00865700" w:rsidRPr="0040630A">
        <w:rPr>
          <w:rFonts w:ascii="Times New Roman" w:hAnsi="Times New Roman" w:cs="Times New Roman"/>
        </w:rPr>
        <w:t xml:space="preserve"> </w:t>
      </w:r>
      <w:r w:rsidR="00865700">
        <w:rPr>
          <w:rFonts w:ascii="Times New Roman" w:hAnsi="Times New Roman" w:cs="Times New Roman"/>
        </w:rPr>
        <w:t xml:space="preserve">be more likely to be included in the subsample than </w:t>
      </w:r>
      <w:r w:rsidR="00865700" w:rsidRPr="0040630A">
        <w:rPr>
          <w:rFonts w:ascii="Times New Roman" w:hAnsi="Times New Roman" w:cs="Times New Roman"/>
        </w:rPr>
        <w:t>samples left at frequently visited sites</w:t>
      </w:r>
      <w:r w:rsidR="00865700">
        <w:rPr>
          <w:rFonts w:ascii="Times New Roman" w:hAnsi="Times New Roman" w:cs="Times New Roman"/>
        </w:rPr>
        <w:t xml:space="preserve">. </w:t>
      </w:r>
      <w:r w:rsidR="00FF0378">
        <w:rPr>
          <w:rFonts w:ascii="Times New Roman" w:hAnsi="Times New Roman" w:cs="Times New Roman"/>
        </w:rPr>
        <w:t>Potentially,</w:t>
      </w:r>
      <w:r w:rsidR="00E325B3">
        <w:rPr>
          <w:rFonts w:ascii="Times New Roman" w:hAnsi="Times New Roman" w:cs="Times New Roman"/>
        </w:rPr>
        <w:t xml:space="preserve"> </w:t>
      </w:r>
      <w:r w:rsidR="00865700">
        <w:rPr>
          <w:rFonts w:ascii="Times New Roman" w:hAnsi="Times New Roman" w:cs="Times New Roman"/>
        </w:rPr>
        <w:t xml:space="preserve">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w:t>
      </w:r>
      <w:r>
        <w:rPr>
          <w:rFonts w:ascii="Times New Roman" w:hAnsi="Times New Roman" w:cs="Times New Roman"/>
        </w:rPr>
        <w:t>ultimately</w:t>
      </w:r>
      <w:r w:rsidR="001A02AB">
        <w:rPr>
          <w:rFonts w:ascii="Times New Roman" w:hAnsi="Times New Roman" w:cs="Times New Roman"/>
        </w:rPr>
        <w:t>,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w:t>
      </w:r>
    </w:p>
    <w:p w14:paraId="53CF49B7" w14:textId="42B7393B" w:rsidR="00B527EC" w:rsidRDefault="009D7052"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Indeed, </w:t>
      </w:r>
      <w:r w:rsidR="00FF0378">
        <w:rPr>
          <w:rFonts w:ascii="Times New Roman" w:hAnsi="Times New Roman" w:cs="Times New Roman"/>
        </w:rPr>
        <w:t>we found tha</w:t>
      </w:r>
      <w:r>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selection of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Pr>
          <w:rFonts w:ascii="Times New Roman" w:hAnsi="Times New Roman" w:cs="Times New Roman"/>
        </w:rPr>
        <w:t xml:space="preserve"> both</w:t>
      </w:r>
      <w:r w:rsidR="00B527EC" w:rsidRPr="00B7563B">
        <w:rPr>
          <w:rFonts w:ascii="Times New Roman" w:hAnsi="Times New Roman" w:cs="Times New Roman"/>
        </w:rPr>
        <w:t xml:space="preserve"> </w:t>
      </w:r>
      <w:r>
        <w:rPr>
          <w:rFonts w:ascii="Times New Roman" w:hAnsi="Times New Roman" w:cs="Times New Roman"/>
        </w:rPr>
        <w:t>of which were clear</w:t>
      </w:r>
      <w:r w:rsidR="00343B84">
        <w:rPr>
          <w:rFonts w:ascii="Times New Roman" w:hAnsi="Times New Roman" w:cs="Times New Roman"/>
        </w:rPr>
        <w:t>ly true</w:t>
      </w:r>
      <w:r>
        <w:rPr>
          <w:rFonts w:ascii="Times New Roman" w:hAnsi="Times New Roman" w:cs="Times New Roman"/>
        </w:rPr>
        <w:t xml:space="preserve"> in the empirical study and are widely acknowledged </w:t>
      </w:r>
      <w:r w:rsidR="00343B84">
        <w:rPr>
          <w:rFonts w:ascii="Times New Roman" w:hAnsi="Times New Roman" w:cs="Times New Roman"/>
        </w:rPr>
        <w:t xml:space="preserve">to be true </w:t>
      </w:r>
      <w:r>
        <w:rPr>
          <w:rFonts w:ascii="Times New Roman" w:hAnsi="Times New Roman" w:cs="Times New Roman"/>
        </w:rPr>
        <w:t xml:space="preserve">by bear researchers conducting hair-trapping </w:t>
      </w:r>
      <w:r w:rsidR="00343B84">
        <w:rPr>
          <w:rFonts w:ascii="Times New Roman" w:hAnsi="Times New Roman" w:cs="Times New Roman"/>
        </w:rPr>
        <w:t xml:space="preserve">studies </w:t>
      </w:r>
      <w:commentRangeStart w:id="21"/>
      <w:r w:rsidR="00343B84">
        <w:rPr>
          <w:rFonts w:ascii="Times New Roman" w:hAnsi="Times New Roman" w:cs="Times New Roman"/>
        </w:rPr>
        <w:t>(  )</w:t>
      </w:r>
      <w:commentRangeEnd w:id="21"/>
      <w:r w:rsidR="00E325B3">
        <w:rPr>
          <w:rStyle w:val="CommentReference"/>
        </w:rPr>
        <w:commentReference w:id="21"/>
      </w:r>
      <w:r>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w:t>
      </w:r>
      <w:r w:rsidR="00343B84">
        <w:rPr>
          <w:rFonts w:ascii="Times New Roman" w:hAnsi="Times New Roman" w:cs="Times New Roman"/>
        </w:rPr>
        <w:lastRenderedPageBreak/>
        <w:t xml:space="preserve">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1516F8">
        <w:rPr>
          <w:rFonts w:ascii="Times New Roman" w:hAnsi="Times New Roman" w:cs="Times New Roman"/>
        </w:rPr>
        <w:t xml:space="preserve"> </w:t>
      </w:r>
      <w:r w:rsidR="001516F8" w:rsidRPr="0040630A">
        <w:rPr>
          <w:rFonts w:ascii="Times New Roman" w:hAnsi="Times New Roman" w:cs="Times New Roman"/>
        </w:rPr>
        <w:t xml:space="preserve">(Boulanger </w:t>
      </w:r>
      <w:r w:rsidR="001516F8" w:rsidRPr="0040630A">
        <w:rPr>
          <w:rFonts w:ascii="Times New Roman" w:hAnsi="Times New Roman" w:cs="Times New Roman"/>
          <w:i/>
        </w:rPr>
        <w:t>et al.</w:t>
      </w:r>
      <w:r w:rsidR="001516F8" w:rsidRPr="0040630A">
        <w:rPr>
          <w:rFonts w:ascii="Times New Roman" w:hAnsi="Times New Roman" w:cs="Times New Roman"/>
        </w:rPr>
        <w:t xml:space="preserve"> 2004; Petit </w:t>
      </w:r>
      <w:r w:rsidR="001516F8">
        <w:rPr>
          <w:rFonts w:ascii="Times New Roman" w:hAnsi="Times New Roman" w:cs="Times New Roman"/>
        </w:rPr>
        <w:t>and</w:t>
      </w:r>
      <w:r w:rsidR="001516F8" w:rsidRPr="0040630A">
        <w:rPr>
          <w:rFonts w:ascii="Times New Roman" w:hAnsi="Times New Roman" w:cs="Times New Roman"/>
        </w:rPr>
        <w:t xml:space="preserve"> </w:t>
      </w:r>
      <w:proofErr w:type="spellStart"/>
      <w:r w:rsidR="001516F8" w:rsidRPr="0040630A">
        <w:rPr>
          <w:rFonts w:ascii="Times New Roman" w:hAnsi="Times New Roman" w:cs="Times New Roman"/>
        </w:rPr>
        <w:t>Valiere</w:t>
      </w:r>
      <w:proofErr w:type="spellEnd"/>
      <w:r w:rsidR="001516F8" w:rsidRPr="0040630A">
        <w:rPr>
          <w:rFonts w:ascii="Times New Roman" w:hAnsi="Times New Roman" w:cs="Times New Roman"/>
        </w:rPr>
        <w:t xml:space="preserve"> 2006; </w:t>
      </w:r>
      <w:proofErr w:type="spellStart"/>
      <w:r w:rsidR="001516F8" w:rsidRPr="0040630A">
        <w:rPr>
          <w:rFonts w:ascii="Times New Roman" w:hAnsi="Times New Roman" w:cs="Times New Roman"/>
        </w:rPr>
        <w:t>Gervasi</w:t>
      </w:r>
      <w:proofErr w:type="spellEnd"/>
      <w:r w:rsidR="001516F8" w:rsidRPr="0040630A">
        <w:rPr>
          <w:rFonts w:ascii="Times New Roman" w:hAnsi="Times New Roman" w:cs="Times New Roman"/>
        </w:rPr>
        <w:t xml:space="preserve"> </w:t>
      </w:r>
      <w:r w:rsidR="001516F8" w:rsidRPr="0040630A">
        <w:rPr>
          <w:rFonts w:ascii="Times New Roman" w:hAnsi="Times New Roman" w:cs="Times New Roman"/>
          <w:i/>
        </w:rPr>
        <w:t>et al.</w:t>
      </w:r>
      <w:r w:rsidR="001516F8" w:rsidRPr="0040630A">
        <w:rPr>
          <w:rFonts w:ascii="Times New Roman" w:hAnsi="Times New Roman" w:cs="Times New Roman"/>
        </w:rPr>
        <w:t xml:space="preserve"> 2008; </w:t>
      </w:r>
      <w:proofErr w:type="spellStart"/>
      <w:r w:rsidR="001516F8" w:rsidRPr="0040630A">
        <w:rPr>
          <w:rFonts w:ascii="Times New Roman" w:hAnsi="Times New Roman" w:cs="Times New Roman"/>
        </w:rPr>
        <w:t>Settlage</w:t>
      </w:r>
      <w:proofErr w:type="spellEnd"/>
      <w:r w:rsidR="001516F8" w:rsidRPr="0040630A">
        <w:rPr>
          <w:rFonts w:ascii="Times New Roman" w:hAnsi="Times New Roman" w:cs="Times New Roman"/>
        </w:rPr>
        <w:t xml:space="preserve"> </w:t>
      </w:r>
      <w:r w:rsidR="001516F8" w:rsidRPr="0040630A">
        <w:rPr>
          <w:rFonts w:ascii="Times New Roman" w:hAnsi="Times New Roman" w:cs="Times New Roman"/>
          <w:i/>
        </w:rPr>
        <w:t>et al.</w:t>
      </w:r>
      <w:r w:rsidR="001516F8" w:rsidRPr="0040630A">
        <w:rPr>
          <w:rFonts w:ascii="Times New Roman" w:hAnsi="Times New Roman" w:cs="Times New Roman"/>
        </w:rPr>
        <w:t xml:space="preserve"> 2008</w:t>
      </w:r>
      <w:r w:rsidR="001516F8">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0D1D1D34"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45BEBED5" w14:textId="77777777"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w:t>
      </w:r>
      <w:r w:rsidR="006C4E9C" w:rsidRPr="00A63616">
        <w:rPr>
          <w:rFonts w:ascii="Times New Roman" w:hAnsi="Times New Roman" w:cs="Times New Roman"/>
        </w:rPr>
        <w:lastRenderedPageBreak/>
        <w:t>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22" w:name="subsampling-performance"/>
      <w:bookmarkEnd w:id="22"/>
      <w:r w:rsidRPr="00A116ED">
        <w:rPr>
          <w:rFonts w:ascii="Times New Roman" w:hAnsi="Times New Roman" w:cs="Times New Roman"/>
          <w:b/>
        </w:rPr>
        <w:t>MANAGEMENT IMPLICATIONS</w:t>
      </w:r>
    </w:p>
    <w:p w14:paraId="75D3DE32" w14:textId="146B5938"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 and particularly</w:t>
      </w:r>
      <w:r w:rsidR="00FD5610">
        <w:rPr>
          <w:rFonts w:ascii="Times New Roman" w:hAnsi="Times New Roman" w:cs="Times New Roman"/>
        </w:rPr>
        <w:t xml:space="preserve">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23" w:name="future-analysis"/>
      <w:bookmarkStart w:id="24" w:name="references"/>
      <w:bookmarkEnd w:id="23"/>
      <w:bookmarkEnd w:id="24"/>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25"/>
      <w:r>
        <w:rPr>
          <w:rFonts w:ascii="Times New Roman" w:hAnsi="Times New Roman" w:cs="Times New Roman"/>
          <w:color w:val="auto"/>
          <w:sz w:val="24"/>
          <w:szCs w:val="24"/>
        </w:rPr>
        <w:t>LITERATURE CITED</w:t>
      </w:r>
      <w:commentRangeEnd w:id="25"/>
      <w:r w:rsidR="003A14C2">
        <w:rPr>
          <w:rStyle w:val="CommentReference"/>
          <w:rFonts w:asciiTheme="minorHAnsi" w:eastAsiaTheme="minorHAnsi" w:hAnsiTheme="minorHAnsi" w:cstheme="minorBidi"/>
          <w:b w:val="0"/>
          <w:bCs w:val="0"/>
          <w:color w:val="auto"/>
        </w:rPr>
        <w:commentReference w:id="25"/>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26" w:author="JOHN FIEBERG" w:date="2018-08-03T12:50:00Z">
        <w:r w:rsidRPr="006C4E9C" w:rsidDel="00A80243">
          <w:delText>(</w:delText>
        </w:r>
      </w:del>
      <w:r w:rsidRPr="006C4E9C">
        <w:t>2018</w:t>
      </w:r>
      <w:del w:id="27" w:author="JOHN FIEBERG" w:date="2018-08-03T12:50:00Z">
        <w:r w:rsidRPr="006C4E9C" w:rsidDel="00A80243">
          <w:delText>)</w:delText>
        </w:r>
      </w:del>
      <w:r w:rsidRPr="006C4E9C">
        <w:t>. Spatial Capture-Recapture for Categorically Marked Populations with An Application to Genetic Capture-Recapt</w:t>
      </w:r>
      <w:commentRangeStart w:id="28"/>
      <w:commentRangeStart w:id="29"/>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28"/>
      <w:r w:rsidR="003F3B11">
        <w:rPr>
          <w:rStyle w:val="CommentReference"/>
          <w:rFonts w:asciiTheme="minorHAnsi" w:eastAsiaTheme="minorHAnsi" w:hAnsiTheme="minorHAnsi" w:cstheme="minorBidi"/>
        </w:rPr>
        <w:commentReference w:id="28"/>
      </w:r>
      <w:commentRangeEnd w:id="29"/>
      <w:r w:rsidR="006070CC">
        <w:rPr>
          <w:rStyle w:val="CommentReference"/>
          <w:rFonts w:asciiTheme="minorHAnsi" w:eastAsiaTheme="minorHAnsi" w:hAnsiTheme="minorHAnsi" w:cstheme="minorBidi"/>
        </w:rPr>
        <w:commentReference w:id="29"/>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lastRenderedPageBreak/>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46827676" w14:textId="1EF0169D"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Hair Samples Affects Accuracy and Precision of DNA-Based Population Estimates. The Journal of Wildlife Management 73:1184–1188. </w:t>
      </w:r>
    </w:p>
    <w:p w14:paraId="1607777E" w14:textId="24F75E85"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xml:space="preserve">, M. Larson, and J. SW. Lawrence editors. </w:t>
      </w:r>
      <w:r w:rsidR="003A14C2" w:rsidRPr="003A14C2">
        <w:lastRenderedPageBreak/>
        <w:t>Summaries of wildlife research findings 2015.  Minnesota Department of Natural Resources. St. Paul, USA</w:t>
      </w:r>
      <w:r w:rsidRPr="0097175B">
        <w:t>.</w:t>
      </w:r>
    </w:p>
    <w:p w14:paraId="4F23819D" w14:textId="2E83551A"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89126F8" w14:textId="592F7D2D" w:rsidR="00787DA3" w:rsidRPr="0097175B" w:rsidRDefault="00787DA3" w:rsidP="00787DA3">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w:t>
      </w:r>
      <w:proofErr w:type="gramStart"/>
      <w:r w:rsidR="001635DB">
        <w:t>November,</w:t>
      </w:r>
      <w:proofErr w:type="gramEnd"/>
      <w:r w:rsidR="001635DB">
        <w:t xml:space="preserve"> 2015.</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773EA59B"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56FCD3A0"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xml:space="preserve">, and J. H. Plaxico. 2016. Characterizing recolonization by a reintroduced bear </w:t>
      </w:r>
      <w:r>
        <w:lastRenderedPageBreak/>
        <w:t>population using genetic spatial capture–recapture. Journal of Wildlife Management 80:1390–1407.</w:t>
      </w:r>
    </w:p>
    <w:p w14:paraId="3C4F7FFC" w14:textId="1C651F11"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30"/>
      <w:commentRangeStart w:id="31"/>
      <w:r w:rsidRPr="0097175B">
        <w:t>Statistical Computing. Vienna, Austria. &lt;http://www.r-project.org/&gt;.</w:t>
      </w:r>
      <w:commentRangeEnd w:id="30"/>
      <w:r w:rsidR="003E35E3">
        <w:rPr>
          <w:rStyle w:val="CommentReference"/>
          <w:rFonts w:asciiTheme="minorHAnsi" w:eastAsiaTheme="minorHAnsi" w:hAnsiTheme="minorHAnsi" w:cstheme="minorBidi"/>
        </w:rPr>
        <w:commentReference w:id="30"/>
      </w:r>
      <w:commentRangeEnd w:id="31"/>
      <w:r w:rsidR="00324723">
        <w:rPr>
          <w:rStyle w:val="CommentReference"/>
          <w:rFonts w:asciiTheme="minorHAnsi" w:eastAsiaTheme="minorHAnsi" w:hAnsiTheme="minorHAnsi" w:cstheme="minorBidi"/>
        </w:rPr>
        <w:commentReference w:id="31"/>
      </w:r>
      <w:r w:rsidR="006070CC">
        <w:t xml:space="preserve"> Accessed 15 November, 2015.</w:t>
      </w:r>
    </w:p>
    <w:p w14:paraId="4BBB2A7B"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66599802" w14:textId="100F82B6" w:rsidR="00787DA3" w:rsidRPr="0097175B"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Ursus 18:179–188. </w:t>
      </w:r>
    </w:p>
    <w:p w14:paraId="104004B8"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0301BE85" w14:textId="77777777"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74F6A637" w14:textId="00672911"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734E27">
        <w:rPr>
          <w:rFonts w:ascii="Times New Roman" w:hAnsi="Times New Roman" w:cs="Times New Roman"/>
          <w:i w:val="0"/>
        </w:rPr>
        <w:fldChar w:fldCharType="begin"/>
      </w:r>
      <w:r w:rsidR="00734E27">
        <w:rPr>
          <w:rFonts w:ascii="Times New Roman" w:hAnsi="Times New Roman" w:cs="Times New Roman"/>
          <w:i w:val="0"/>
        </w:rPr>
        <w:instrText xml:space="preserve"> SEQ Figure \* ARABIC </w:instrText>
      </w:r>
      <w:r w:rsidR="00734E27">
        <w:rPr>
          <w:rFonts w:ascii="Times New Roman" w:hAnsi="Times New Roman" w:cs="Times New Roman"/>
          <w:i w:val="0"/>
        </w:rPr>
        <w:fldChar w:fldCharType="separate"/>
      </w:r>
      <w:r w:rsidR="00734E27">
        <w:rPr>
          <w:rFonts w:ascii="Times New Roman" w:hAnsi="Times New Roman" w:cs="Times New Roman"/>
          <w:i w:val="0"/>
          <w:noProof/>
        </w:rPr>
        <w:t>1</w:t>
      </w:r>
      <w:r w:rsidR="00734E27">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4386833C">
            <wp:extent cx="6647074" cy="415371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659709"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109F1D16"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586D8CE9" w:rsidR="0001644A" w:rsidRPr="00294E0E" w:rsidRDefault="00C93A31" w:rsidP="005751F1">
      <w:pPr>
        <w:pStyle w:val="Caption"/>
        <w:spacing w:line="360" w:lineRule="auto"/>
        <w:rPr>
          <w:rFonts w:ascii="Times New Roman" w:hAnsi="Times New Roman" w:cs="Times New Roman"/>
          <w:i w:val="0"/>
        </w:rPr>
      </w:pPr>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0066AC" w:rsidRPr="00F15945" w:rsidRDefault="000066AC"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0066AC" w:rsidRPr="00F15945" w:rsidRDefault="000066AC"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0066AC" w:rsidRDefault="000066AC" w:rsidP="004E5F87">
                            <w:pPr>
                              <w:rPr>
                                <w:rFonts w:ascii="Times" w:hAnsi="Times" w:cs="Times"/>
                                <w:sz w:val="36"/>
                                <w:szCs w:val="36"/>
                              </w:rPr>
                            </w:pPr>
                            <w:r>
                              <w:rPr>
                                <w:rFonts w:ascii="Times" w:hAnsi="Times" w:cs="Times"/>
                                <w:sz w:val="36"/>
                                <w:szCs w:val="36"/>
                              </w:rPr>
                              <w:t>A</w:t>
                            </w:r>
                          </w:p>
                          <w:p w14:paraId="759175E7" w14:textId="77777777" w:rsidR="000066AC" w:rsidRPr="00F15945" w:rsidRDefault="000066AC"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0066AC" w:rsidRDefault="000066AC" w:rsidP="004E5F87">
                      <w:pPr>
                        <w:rPr>
                          <w:rFonts w:ascii="Times" w:hAnsi="Times" w:cs="Times"/>
                          <w:sz w:val="36"/>
                          <w:szCs w:val="36"/>
                        </w:rPr>
                      </w:pPr>
                      <w:r>
                        <w:rPr>
                          <w:rFonts w:ascii="Times" w:hAnsi="Times" w:cs="Times"/>
                          <w:sz w:val="36"/>
                          <w:szCs w:val="36"/>
                        </w:rPr>
                        <w:t>A</w:t>
                      </w:r>
                    </w:p>
                    <w:p w14:paraId="759175E7" w14:textId="77777777" w:rsidR="000066AC" w:rsidRPr="00F15945" w:rsidRDefault="000066AC"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the 8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7DFD2AF1"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r w:rsidR="00CB2315">
        <w:rPr>
          <w:rFonts w:ascii="Times New Roman" w:hAnsi="Times New Roman" w:cs="Times New Roman"/>
          <w:i w:val="0"/>
          <w:noProof/>
        </w:rPr>
        <w:t xml:space="preserve">Boxes extend to the first and third quartiles of values, and whiskers extend to 1.5 times the interquartile range in either direction from the mean value. </w:t>
      </w:r>
      <w:r w:rsidR="00EA7BDE" w:rsidRPr="005751F1">
        <w:rPr>
          <w:rFonts w:ascii="Times New Roman" w:hAnsi="Times New Roman" w:cs="Times New Roman"/>
          <w:i w:val="0"/>
          <w:noProof/>
        </w:rPr>
        <w:t>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labelled ‘Empirical’) were collected from individual black bears (</w:t>
      </w:r>
      <w:r w:rsidR="009C5665" w:rsidRPr="00020F5B">
        <w:rPr>
          <w:rFonts w:ascii="Times New Roman" w:hAnsi="Times New Roman" w:cs="Times New Roman"/>
          <w:noProof/>
        </w:rPr>
        <w:t>Ursus americanus</w:t>
      </w:r>
      <w:r w:rsidR="00EA7BDE" w:rsidRPr="005751F1">
        <w:rPr>
          <w:rFonts w:ascii="Times New Roman" w:hAnsi="Times New Roman" w:cs="Times New Roman"/>
          <w:i w:val="0"/>
          <w:noProof/>
        </w:rPr>
        <w:t>) from May through July 2012 in a genetic mark-recapture study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3684888C">
            <wp:extent cx="6764421" cy="450961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21" cy="4509613"/>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2503419E"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58E3074B">
            <wp:extent cx="6390837"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7" cy="4260557"/>
                    </a:xfrm>
                    <a:prstGeom prst="rect">
                      <a:avLst/>
                    </a:prstGeom>
                  </pic:spPr>
                </pic:pic>
              </a:graphicData>
            </a:graphic>
          </wp:inline>
        </w:drawing>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commentRangeStart w:id="32"/>
      <w:r>
        <w:rPr>
          <w:rFonts w:ascii="Times New Roman" w:hAnsi="Times New Roman" w:cs="Times New Roman"/>
          <w:noProof/>
        </w:rPr>
        <w:drawing>
          <wp:inline distT="0" distB="0" distL="0" distR="0" wp14:anchorId="64E129DE" wp14:editId="71EE66AE">
            <wp:extent cx="6186793" cy="412452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6" cy="4127310"/>
                    </a:xfrm>
                    <a:prstGeom prst="rect">
                      <a:avLst/>
                    </a:prstGeom>
                    <a:noFill/>
                    <a:ln>
                      <a:noFill/>
                    </a:ln>
                  </pic:spPr>
                </pic:pic>
              </a:graphicData>
            </a:graphic>
          </wp:inline>
        </w:drawing>
      </w:r>
      <w:commentRangeEnd w:id="32"/>
      <w:r w:rsidR="00827011">
        <w:rPr>
          <w:rStyle w:val="CommentReference"/>
        </w:rPr>
        <w:commentReference w:id="32"/>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4A368878">
            <wp:extent cx="6265573" cy="4177049"/>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3" cy="4177049"/>
                    </a:xfrm>
                    <a:prstGeom prst="rect">
                      <a:avLst/>
                    </a:prstGeom>
                  </pic:spPr>
                </pic:pic>
              </a:graphicData>
            </a:graphic>
          </wp:inline>
        </w:drawing>
      </w:r>
    </w:p>
    <w:p w14:paraId="7B3D41C8" w14:textId="77777777" w:rsidR="003A1AEA" w:rsidRDefault="003A1AEA">
      <w:pPr>
        <w:rPr>
          <w:ins w:id="33" w:author="Nick Gondek" w:date="2018-08-02T16:43:00Z"/>
          <w:rFonts w:ascii="Times New Roman" w:hAnsi="Times New Roman" w:cs="Times New Roman"/>
        </w:rPr>
      </w:pPr>
      <w:ins w:id="34" w:author="Nick Gondek" w:date="2018-08-02T16:43:00Z">
        <w:r>
          <w:rPr>
            <w:rFonts w:ascii="Times New Roman" w:hAnsi="Times New Roman" w:cs="Times New Roman"/>
          </w:rPr>
          <w:br w:type="page"/>
        </w:r>
      </w:ins>
    </w:p>
    <w:p w14:paraId="6A2DF6D4" w14:textId="66D62E56" w:rsidR="00795AFC"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Data were subsampled using either Simple Random Sampling (SRS) or using an approach that gave preference to unique site-sessions, Site-Session Preferred (SPR).</w:t>
      </w:r>
      <w:r>
        <w:br/>
      </w:r>
      <w:commentRangeStart w:id="35"/>
      <w:commentRangeStart w:id="36"/>
      <w:r>
        <w:rPr>
          <w:noProof/>
        </w:rPr>
        <w:drawing>
          <wp:inline distT="0" distB="0" distL="0" distR="0" wp14:anchorId="00630EFE" wp14:editId="4BA29AF1">
            <wp:extent cx="5286375" cy="5286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86817" cy="5286817"/>
                    </a:xfrm>
                    <a:prstGeom prst="rect">
                      <a:avLst/>
                    </a:prstGeom>
                    <a:noFill/>
                    <a:ln>
                      <a:noFill/>
                    </a:ln>
                  </pic:spPr>
                </pic:pic>
              </a:graphicData>
            </a:graphic>
          </wp:inline>
        </w:drawing>
      </w:r>
      <w:commentRangeEnd w:id="35"/>
      <w:r w:rsidR="006434B8">
        <w:rPr>
          <w:rStyle w:val="CommentReference"/>
        </w:rPr>
        <w:commentReference w:id="35"/>
      </w:r>
      <w:commentRangeEnd w:id="36"/>
      <w:r w:rsidR="0039220E">
        <w:rPr>
          <w:rStyle w:val="CommentReference"/>
        </w:rPr>
        <w:commentReference w:id="36"/>
      </w:r>
    </w:p>
    <w:p w14:paraId="531784F0" w14:textId="303ACF67"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drawing>
          <wp:inline distT="0" distB="0" distL="0" distR="0" wp14:anchorId="5BE0F2E1" wp14:editId="511B45B0">
            <wp:extent cx="5972175" cy="568843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382"/>
                    <a:stretch/>
                  </pic:blipFill>
                  <pic:spPr bwMode="auto">
                    <a:xfrm>
                      <a:off x="0" y="0"/>
                      <a:ext cx="5978410" cy="5694378"/>
                    </a:xfrm>
                    <a:prstGeom prst="rect">
                      <a:avLst/>
                    </a:prstGeom>
                    <a:noFill/>
                    <a:ln>
                      <a:noFill/>
                    </a:ln>
                    <a:extLst>
                      <a:ext uri="{53640926-AAD7-44D8-BBD7-CCE9431645EC}">
                        <a14:shadowObscured xmlns:a14="http://schemas.microsoft.com/office/drawing/2010/main"/>
                      </a:ext>
                    </a:extLst>
                  </pic:spPr>
                </pic:pic>
              </a:graphicData>
            </a:graphic>
          </wp:inline>
        </w:drawing>
      </w:r>
    </w:p>
    <w:p w14:paraId="5033554B" w14:textId="272AC545"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6174DD">
        <w:rPr>
          <w:rFonts w:ascii="Times New Roman" w:hAnsi="Times New Roman" w:cs="Times New Roman"/>
        </w:rPr>
        <w:t xml:space="preserve">Initial </w:t>
      </w:r>
      <w:r w:rsidR="002C5219">
        <w:rPr>
          <w:rFonts w:ascii="Times New Roman" w:hAnsi="Times New Roman" w:cs="Times New Roman"/>
        </w:rPr>
        <w:t>c</w:t>
      </w:r>
      <w:r w:rsidR="002C5219" w:rsidRPr="00D85430">
        <w:rPr>
          <w:rFonts w:ascii="Times New Roman" w:hAnsi="Times New Roman" w:cs="Times New Roman"/>
        </w:rPr>
        <w:t>apture probabilities</w:t>
      </w:r>
      <w:r w:rsidR="002967A0">
        <w:rPr>
          <w:rFonts w:ascii="Times New Roman" w:hAnsi="Times New Roman" w:cs="Times New Roman"/>
        </w:rPr>
        <w:t xml:space="preserve"> at 0 distance between the activity center and trap and when </w:t>
      </w:r>
      <w:proofErr w:type="spellStart"/>
      <w:r w:rsidR="002967A0">
        <w:rPr>
          <w:rFonts w:ascii="Times New Roman" w:hAnsi="Times New Roman" w:cs="Times New Roman"/>
        </w:rPr>
        <w:t>δ</w:t>
      </w:r>
      <w:proofErr w:type="gramStart"/>
      <w:r w:rsidR="002967A0">
        <w:rPr>
          <w:rFonts w:ascii="Times New Roman" w:hAnsi="Times New Roman" w:cs="Times New Roman"/>
          <w:vertAlign w:val="subscript"/>
        </w:rPr>
        <w:t>i</w:t>
      </w:r>
      <w:proofErr w:type="spellEnd"/>
      <w:r w:rsidR="002967A0">
        <w:rPr>
          <w:rFonts w:ascii="Times New Roman" w:hAnsi="Times New Roman" w:cs="Times New Roman"/>
          <w:vertAlign w:val="subscript"/>
        </w:rPr>
        <w:t xml:space="preserve"> </w:t>
      </w:r>
      <w:r w:rsidR="002967A0">
        <w:rPr>
          <w:rFonts w:ascii="Times New Roman" w:hAnsi="Times New Roman" w:cs="Times New Roman"/>
        </w:rPr>
        <w:t xml:space="preserve"> =</w:t>
      </w:r>
      <w:proofErr w:type="gramEnd"/>
      <w:r w:rsidR="002967A0">
        <w:rPr>
          <w:rFonts w:ascii="Times New Roman" w:hAnsi="Times New Roman" w:cs="Times New Roman"/>
        </w:rPr>
        <w:t xml:space="preserve"> 0</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w:t>
      </w:r>
      <w:r w:rsidR="002C5219" w:rsidRPr="00D85430">
        <w:rPr>
          <w:rFonts w:ascii="Times New Roman" w:hAnsi="Times New Roman" w:cs="Times New Roman"/>
        </w:rPr>
        <w:t xml:space="preserve"> </w:t>
      </w:r>
      <w:r w:rsidR="008E2F2B">
        <w:rPr>
          <w:rFonts w:ascii="Times New Roman" w:hAnsi="Times New Roman" w:cs="Times New Roman"/>
        </w:rPr>
        <w:t>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probabilitie</w:t>
      </w:r>
      <w:r w:rsidR="002C5219">
        <w:rPr>
          <w:rFonts w:ascii="Times New Roman" w:hAnsi="Times New Roman" w:cs="Times New Roman"/>
        </w:rPr>
        <w:t xml:space="preserve">s, </w:t>
      </w:r>
      <m:oMath>
        <m:acc>
          <m:accPr>
            <m:ctrlPr>
              <w:rPr>
                <w:rFonts w:ascii="Cambria Math" w:hAnsi="Cambria Math" w:cs="Times New Roman"/>
              </w:rPr>
            </m:ctrlPr>
          </m:accPr>
          <m:e>
            <m:r>
              <w:rPr>
                <w:rFonts w:ascii="Cambria Math" w:hAnsi="Cambria Math" w:cs="Times New Roman"/>
              </w:rPr>
              <m:t>g</m:t>
            </m:r>
          </m:e>
        </m:acc>
      </m:oMath>
      <w:r w:rsidR="006174DD">
        <w:rPr>
          <w:rFonts w:ascii="Times New Roman" w:hAnsi="Times New Roman" w:cs="Times New Roman"/>
          <w:vertAlign w:val="subscript"/>
        </w:rPr>
        <w:t>bk</w:t>
      </w:r>
      <w:r w:rsidR="002C5219">
        <w:rPr>
          <w:rFonts w:ascii="Times New Roman" w:hAnsi="Times New Roman" w:cs="Times New Roman"/>
        </w:rPr>
        <w:t>,</w:t>
      </w:r>
      <m:oMath>
        <m:r>
          <m:rPr>
            <m:sty m:val="p"/>
          </m:rPr>
          <w:rPr>
            <w:rFonts w:ascii="Cambria Math" w:hAnsi="Cambria Math" w:cs="Times New Roman"/>
          </w:rPr>
          <m:t xml:space="preserve"> </m:t>
        </m:r>
      </m:oMath>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0B197E">
        <w:rPr>
          <w:rFonts w:ascii="Times New Roman" w:hAnsi="Times New Roman" w:cs="Times New Roman"/>
          <w:vertAlign w:val="subscript"/>
        </w:rPr>
        <w:t xml:space="preserve"> </w:t>
      </w:r>
      <w:r w:rsidR="000B197E">
        <w:rPr>
          <w:rFonts w:ascii="Times New Roman" w:hAnsi="Times New Roman" w:cs="Times New Roman"/>
        </w:rPr>
        <w:t>on the logit scale</w:t>
      </w:r>
      <w:r w:rsidR="007E794B">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2D1F54">
        <w:rPr>
          <w:rFonts w:ascii="Times New Roman" w:hAnsi="Times New Roman" w:cs="Times New Roman"/>
        </w:rPr>
        <w:t xml:space="preserve"> Horizontal lines represent simulation </w:t>
      </w:r>
      <w:r w:rsidR="000B197E">
        <w:rPr>
          <w:rFonts w:ascii="Times New Roman" w:hAnsi="Times New Roman" w:cs="Times New Roman"/>
        </w:rPr>
        <w:t>parameter values g</w:t>
      </w:r>
      <w:r w:rsidR="000B197E">
        <w:rPr>
          <w:rFonts w:ascii="Times New Roman" w:hAnsi="Times New Roman" w:cs="Times New Roman"/>
          <w:vertAlign w:val="subscript"/>
        </w:rPr>
        <w:t xml:space="preserve">0 </w:t>
      </w:r>
      <w:r w:rsidR="000B197E">
        <w:rPr>
          <w:rFonts w:ascii="Times New Roman" w:hAnsi="Times New Roman" w:cs="Times New Roman"/>
        </w:rPr>
        <w:t xml:space="preserve">= .5 and b = 1, as defined in Equation 3,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2D1F54">
        <w:rPr>
          <w:rFonts w:ascii="Times New Roman" w:hAnsi="Times New Roman" w:cs="Times New Roman"/>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w:t>
      </w:r>
      <w:bookmarkStart w:id="37" w:name="_GoBack"/>
      <w:bookmarkEnd w:id="37"/>
      <w:r w:rsidR="007E794B">
        <w:rPr>
          <w:rFonts w:ascii="Times New Roman" w:hAnsi="Times New Roman" w:cs="Times New Roman"/>
        </w:rPr>
        <w:t xml:space="preserve">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46253945" w:rsidR="008F2518" w:rsidRPr="00445422" w:rsidRDefault="002D1F54" w:rsidP="000066AC">
      <w:commentRangeStart w:id="38"/>
      <w:commentRangeStart w:id="39"/>
      <w:r>
        <w:rPr>
          <w:noProof/>
        </w:rPr>
        <w:drawing>
          <wp:inline distT="0" distB="0" distL="0" distR="0" wp14:anchorId="2CE3A003" wp14:editId="2FFE8BF2">
            <wp:extent cx="4667250" cy="4667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667274" cy="4667274"/>
                    </a:xfrm>
                    <a:prstGeom prst="rect">
                      <a:avLst/>
                    </a:prstGeom>
                    <a:noFill/>
                    <a:ln>
                      <a:noFill/>
                    </a:ln>
                    <a:extLst>
                      <a:ext uri="{53640926-AAD7-44D8-BBD7-CCE9431645EC}">
                        <a14:shadowObscured xmlns:a14="http://schemas.microsoft.com/office/drawing/2010/main"/>
                      </a:ext>
                    </a:extLst>
                  </pic:spPr>
                </pic:pic>
              </a:graphicData>
            </a:graphic>
          </wp:inline>
        </w:drawing>
      </w:r>
      <w:commentRangeEnd w:id="38"/>
      <w:commentRangeEnd w:id="39"/>
      <w:r w:rsidR="0015757F">
        <w:rPr>
          <w:rStyle w:val="CommentReference"/>
        </w:rPr>
        <w:commentReference w:id="38"/>
      </w:r>
      <w:r w:rsidR="001355EB">
        <w:rPr>
          <w:rStyle w:val="CommentReference"/>
        </w:rPr>
        <w:commentReference w:id="39"/>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aren Noyce" w:date="2018-07-06T17:12:00Z" w:initials="KN">
    <w:p w14:paraId="4BE16B72" w14:textId="77777777" w:rsidR="000066AC" w:rsidRDefault="000066AC">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0066AC" w:rsidRDefault="000066AC">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0066AC" w:rsidRDefault="000066AC">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5" w:author="JOHN FIEBERG" w:date="2018-07-06T17:12:00Z" w:initials="JF">
    <w:p w14:paraId="3DF8E7EE" w14:textId="77777777" w:rsidR="000066AC" w:rsidRDefault="000066AC" w:rsidP="008939FB">
      <w:pPr>
        <w:pStyle w:val="CommentText"/>
      </w:pPr>
      <w:r>
        <w:rPr>
          <w:rStyle w:val="CommentReference"/>
        </w:rPr>
        <w:annotationRef/>
      </w:r>
      <w:r>
        <w:t>We may want to include one or more references post-2008.  Dave may be able to help here.</w:t>
      </w:r>
    </w:p>
  </w:comment>
  <w:comment w:id="6" w:author="JOHN FIEBERG" w:date="2018-07-06T17:12:00Z" w:initials="JF">
    <w:p w14:paraId="710128E5" w14:textId="77777777" w:rsidR="000066AC" w:rsidRDefault="000066AC" w:rsidP="008939FB">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7-25T08:52:00Z" w:initials="JF">
    <w:p w14:paraId="52414FD0" w14:textId="558ABE07" w:rsidR="000066AC" w:rsidRDefault="000066AC">
      <w:pPr>
        <w:pStyle w:val="CommentText"/>
      </w:pPr>
      <w:r>
        <w:rPr>
          <w:rStyle w:val="CommentReference"/>
        </w:rPr>
        <w:annotationRef/>
      </w:r>
      <w:r>
        <w:t>Dave, please fill in.</w:t>
      </w:r>
    </w:p>
  </w:comment>
  <w:comment w:id="10" w:author="Karen Noyce" w:date="2018-07-06T17:12:00Z" w:initials="KN">
    <w:p w14:paraId="29D81F66" w14:textId="77777777" w:rsidR="000066AC" w:rsidRDefault="000066AC">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21" w:author="Nick Gondek" w:date="2018-07-23T18:35:00Z" w:initials="NG">
    <w:p w14:paraId="1A5934A8" w14:textId="77777777" w:rsidR="000066AC" w:rsidRDefault="000066AC">
      <w:pPr>
        <w:pStyle w:val="CommentText"/>
      </w:pPr>
      <w:r>
        <w:rPr>
          <w:rStyle w:val="CommentReference"/>
        </w:rPr>
        <w:annotationRef/>
      </w:r>
      <w:r>
        <w:t>Dave might have some in mind?</w:t>
      </w:r>
    </w:p>
    <w:p w14:paraId="6B45DF8E" w14:textId="77777777" w:rsidR="000066AC" w:rsidRDefault="000066AC">
      <w:pPr>
        <w:pStyle w:val="CommentText"/>
      </w:pPr>
    </w:p>
  </w:comment>
  <w:comment w:id="25" w:author="JOHN FIEBERG" w:date="2018-07-25T21:34:00Z" w:initials="JF">
    <w:p w14:paraId="2B5055DE" w14:textId="423AB2F8" w:rsidR="000066AC" w:rsidRDefault="000066AC">
      <w:pPr>
        <w:pStyle w:val="CommentText"/>
      </w:pPr>
      <w:r>
        <w:rPr>
          <w:rStyle w:val="CommentReference"/>
        </w:rPr>
        <w:annotationRef/>
      </w:r>
      <w:r>
        <w:t>These probably still need a close look.</w:t>
      </w:r>
    </w:p>
    <w:p w14:paraId="60F0B892" w14:textId="748D1E2A" w:rsidR="000066AC" w:rsidRDefault="000066AC">
      <w:pPr>
        <w:pStyle w:val="CommentText"/>
      </w:pPr>
    </w:p>
    <w:p w14:paraId="64CB26E5" w14:textId="071B5FB6" w:rsidR="000066AC" w:rsidRDefault="000066AC" w:rsidP="003F3B11">
      <w:pPr>
        <w:pStyle w:val="CommentText"/>
        <w:numPr>
          <w:ilvl w:val="0"/>
          <w:numId w:val="8"/>
        </w:numPr>
      </w:pPr>
      <w:r>
        <w:t>Check all the info to make sure correct</w:t>
      </w:r>
    </w:p>
    <w:p w14:paraId="4033704E" w14:textId="44CB279B" w:rsidR="000066AC" w:rsidRDefault="000066AC" w:rsidP="003F3B11">
      <w:pPr>
        <w:pStyle w:val="CommentText"/>
        <w:numPr>
          <w:ilvl w:val="0"/>
          <w:numId w:val="8"/>
        </w:numPr>
      </w:pPr>
      <w:r>
        <w:t>Make sure ordered correctly</w:t>
      </w:r>
    </w:p>
    <w:p w14:paraId="40BB303D" w14:textId="772C75D3" w:rsidR="000066AC" w:rsidRDefault="000066AC" w:rsidP="003F3B11">
      <w:pPr>
        <w:pStyle w:val="CommentText"/>
        <w:numPr>
          <w:ilvl w:val="0"/>
          <w:numId w:val="8"/>
        </w:numPr>
      </w:pPr>
      <w:r>
        <w:t>Check to make sure all of these are cited and that all citations in the main text show up here.</w:t>
      </w:r>
    </w:p>
    <w:p w14:paraId="7FB11E34" w14:textId="04D38F87" w:rsidR="000066AC" w:rsidRDefault="000066AC" w:rsidP="00A80243">
      <w:pPr>
        <w:pStyle w:val="CommentText"/>
      </w:pPr>
    </w:p>
    <w:p w14:paraId="71B5F503" w14:textId="77777777" w:rsidR="000066AC" w:rsidRPr="00A80243" w:rsidRDefault="000066AC"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0066AC" w:rsidRDefault="000066AC"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0066AC" w:rsidRDefault="000066AC" w:rsidP="00A80243">
      <w:pPr>
        <w:shd w:val="clear" w:color="auto" w:fill="FFFFFF"/>
        <w:spacing w:before="100" w:beforeAutospacing="1" w:after="100" w:afterAutospacing="1"/>
        <w:rPr>
          <w:rFonts w:ascii="Arial" w:eastAsia="Times New Roman" w:hAnsi="Arial" w:cs="Arial"/>
          <w:color w:val="222222"/>
        </w:rPr>
      </w:pPr>
    </w:p>
    <w:p w14:paraId="091D5267" w14:textId="2EFC1C18" w:rsidR="000066AC" w:rsidRPr="00A80243" w:rsidRDefault="000066AC"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0066AC" w:rsidRDefault="000066AC" w:rsidP="00A80243">
      <w:pPr>
        <w:pStyle w:val="CommentText"/>
      </w:pPr>
    </w:p>
  </w:comment>
  <w:comment w:id="28" w:author="JOHN FIEBERG" w:date="2018-07-25T21:34:00Z" w:initials="JF">
    <w:p w14:paraId="3A2D856C" w14:textId="57A7D5B5" w:rsidR="000066AC" w:rsidRDefault="000066AC">
      <w:pPr>
        <w:pStyle w:val="CommentText"/>
      </w:pPr>
      <w:r>
        <w:rPr>
          <w:rStyle w:val="CommentReference"/>
        </w:rPr>
        <w:annotationRef/>
      </w:r>
      <w:r>
        <w:t>Journal?</w:t>
      </w:r>
    </w:p>
  </w:comment>
  <w:comment w:id="29" w:author="Nick Gondek" w:date="2018-07-31T17:34:00Z" w:initials="NG">
    <w:p w14:paraId="73C45DD3" w14:textId="3EFE756E" w:rsidR="000066AC" w:rsidRDefault="000066AC">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30" w:author="JOHN FIEBERG" w:date="2018-07-25T21:39:00Z" w:initials="JF">
    <w:p w14:paraId="50228419" w14:textId="219BE114" w:rsidR="000066AC" w:rsidRDefault="000066AC">
      <w:pPr>
        <w:pStyle w:val="CommentText"/>
      </w:pPr>
      <w:r>
        <w:rPr>
          <w:rStyle w:val="CommentReference"/>
        </w:rPr>
        <w:annotationRef/>
      </w:r>
      <w:r>
        <w:t>accessed date. Update too?</w:t>
      </w:r>
    </w:p>
  </w:comment>
  <w:comment w:id="31" w:author="Nick Gondek" w:date="2018-07-31T17:56:00Z" w:initials="NG">
    <w:p w14:paraId="1601F04F" w14:textId="432E3C8F" w:rsidR="000066AC" w:rsidRDefault="000066AC">
      <w:pPr>
        <w:pStyle w:val="CommentText"/>
      </w:pPr>
      <w:r>
        <w:rPr>
          <w:rStyle w:val="CommentReference"/>
        </w:rPr>
        <w:annotationRef/>
      </w:r>
      <w:r>
        <w:t>Surely we could just update this to R Core team 2018, but isn’t it weird to have the accessed date be 3 years prior?</w:t>
      </w:r>
    </w:p>
  </w:comment>
  <w:comment w:id="32" w:author="JOHN FIEBERG" w:date="2018-08-03T12:55:00Z" w:initials="JF">
    <w:p w14:paraId="4CA466C4" w14:textId="35ADC53E" w:rsidR="000066AC" w:rsidRDefault="000066AC">
      <w:pPr>
        <w:pStyle w:val="CommentText"/>
      </w:pPr>
      <w:r>
        <w:rPr>
          <w:rStyle w:val="CommentReference"/>
        </w:rPr>
        <w:annotationRef/>
      </w:r>
      <w:r>
        <w:t>I like this too.</w:t>
      </w:r>
    </w:p>
  </w:comment>
  <w:comment w:id="35" w:author="JOHN FIEBERG" w:date="2018-08-03T13:06:00Z" w:initials="JF">
    <w:p w14:paraId="71DE50BC" w14:textId="6CDA5178" w:rsidR="000066AC" w:rsidRDefault="000066AC">
      <w:pPr>
        <w:pStyle w:val="CommentText"/>
      </w:pPr>
      <w:r>
        <w:rPr>
          <w:rStyle w:val="CommentReference"/>
        </w:rPr>
        <w:annotationRef/>
      </w:r>
      <w:r>
        <w:t xml:space="preserve">Consider letting the scales be free – the bottom panels are so scrunched that it is difficult to compare SRS and SPR.   </w:t>
      </w:r>
    </w:p>
  </w:comment>
  <w:comment w:id="36" w:author="Nick Gondek" w:date="2018-08-11T17:28:00Z" w:initials="NG">
    <w:p w14:paraId="035E884C" w14:textId="55EDCA37" w:rsidR="0039220E" w:rsidRDefault="0039220E">
      <w:pPr>
        <w:pStyle w:val="CommentText"/>
      </w:pPr>
      <w:r>
        <w:rPr>
          <w:rStyle w:val="CommentReference"/>
        </w:rPr>
        <w:annotationRef/>
      </w:r>
      <w:r>
        <w:t xml:space="preserve">Here it is with free y scales…. But it doesn’t look that much different since there are enough outliers to force the scales wide enough to scrunch the bars. </w:t>
      </w:r>
      <w:r>
        <w:rPr>
          <w:noProof/>
        </w:rPr>
        <w:drawing>
          <wp:inline distT="0" distB="0" distL="0" distR="0" wp14:anchorId="16A17604" wp14:editId="5EF7726E">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comment>
  <w:comment w:id="38" w:author="Nick Gondek" w:date="2018-08-11T16:47:00Z" w:initials="NG">
    <w:p w14:paraId="0365E43F" w14:textId="77777777" w:rsidR="000066AC" w:rsidRDefault="000066AC">
      <w:pPr>
        <w:pStyle w:val="CommentText"/>
      </w:pPr>
      <w:r>
        <w:rPr>
          <w:rStyle w:val="CommentReference"/>
        </w:rPr>
        <w:annotationRef/>
      </w:r>
      <w:r>
        <w:t xml:space="preserve">Like this? As is, the horizontal lines are the parameter </w:t>
      </w:r>
      <w:proofErr w:type="gramStart"/>
      <w:r>
        <w:t>values</w:t>
      </w:r>
      <w:proofErr w:type="gramEnd"/>
      <w:r>
        <w:t xml:space="preserve"> so I feel like we are comparing relative to the parameters, but here is the ratio version: </w:t>
      </w:r>
    </w:p>
    <w:p w14:paraId="64EBF5E7" w14:textId="77777777" w:rsidR="000066AC" w:rsidRDefault="000066AC">
      <w:pPr>
        <w:pStyle w:val="CommentText"/>
      </w:pPr>
    </w:p>
    <w:p w14:paraId="17A2AF92" w14:textId="41D6BB43" w:rsidR="000066AC" w:rsidRDefault="000066AC">
      <w:pPr>
        <w:pStyle w:val="CommentText"/>
      </w:pPr>
      <w:r>
        <w:rPr>
          <w:noProof/>
        </w:rPr>
        <w:drawing>
          <wp:inline distT="0" distB="0" distL="0" distR="0" wp14:anchorId="408B26B2" wp14:editId="39490878">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comment>
  <w:comment w:id="39" w:author="JOHN FIEBERG" w:date="2018-08-03T13:08:00Z" w:initials="JF">
    <w:p w14:paraId="247B0319" w14:textId="0248796A" w:rsidR="000066AC" w:rsidRDefault="000066AC">
      <w:pPr>
        <w:pStyle w:val="CommentText"/>
      </w:pPr>
      <w:r>
        <w:rPr>
          <w:rStyle w:val="CommentReference"/>
        </w:rPr>
        <w:annotationRef/>
      </w:r>
      <w:r>
        <w:t>Consider showing g0 and bk estimates relative to (go and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E16B72" w15:done="0"/>
  <w15:commentEx w15:paraId="21E3DF44" w15:paraIdParent="4BE16B72" w15:done="0"/>
  <w15:commentEx w15:paraId="6E30DB19" w15:done="0"/>
  <w15:commentEx w15:paraId="3DF8E7EE" w15:done="0"/>
  <w15:commentEx w15:paraId="710128E5" w15:done="0"/>
  <w15:commentEx w15:paraId="52414FD0" w15:done="0"/>
  <w15:commentEx w15:paraId="29D81F66" w15:done="0"/>
  <w15:commentEx w15:paraId="6B45DF8E"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4CA466C4" w15:done="0"/>
  <w15:commentEx w15:paraId="71DE50BC" w15:done="0"/>
  <w15:commentEx w15:paraId="035E884C" w15:paraIdParent="71DE50BC" w15:done="0"/>
  <w15:commentEx w15:paraId="17A2AF92" w15:done="0"/>
  <w15:commentEx w15:paraId="247B03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6E30DB19" w16cid:durableId="1F09CA7C"/>
  <w16cid:commentId w16cid:paraId="3DF8E7EE" w16cid:durableId="1F00915E"/>
  <w16cid:commentId w16cid:paraId="710128E5" w16cid:durableId="1F009160"/>
  <w16cid:commentId w16cid:paraId="52414FD0" w16cid:durableId="1F09CA7F"/>
  <w16cid:commentId w16cid:paraId="29D81F66" w16cid:durableId="1F009162"/>
  <w16cid:commentId w16cid:paraId="6B45DF8E" w16cid:durableId="1F009E76"/>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4CA466C4" w16cid:durableId="1F198564"/>
  <w16cid:commentId w16cid:paraId="71DE50BC" w16cid:durableId="1F198566"/>
  <w16cid:commentId w16cid:paraId="035E884C" w16cid:durableId="1F199B59"/>
  <w16cid:commentId w16cid:paraId="17A2AF92" w16cid:durableId="1F1991BF"/>
  <w16cid:commentId w16cid:paraId="247B0319" w16cid:durableId="1F198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91031" w14:textId="77777777" w:rsidR="002D0A3F" w:rsidRDefault="002D0A3F">
      <w:pPr>
        <w:spacing w:after="0"/>
      </w:pPr>
      <w:r>
        <w:separator/>
      </w:r>
    </w:p>
  </w:endnote>
  <w:endnote w:type="continuationSeparator" w:id="0">
    <w:p w14:paraId="2D3AA94F" w14:textId="77777777" w:rsidR="002D0A3F" w:rsidRDefault="002D0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0A510" w14:textId="77777777" w:rsidR="002D0A3F" w:rsidRDefault="002D0A3F">
      <w:r>
        <w:separator/>
      </w:r>
    </w:p>
  </w:footnote>
  <w:footnote w:type="continuationSeparator" w:id="0">
    <w:p w14:paraId="2CE08264" w14:textId="77777777" w:rsidR="002D0A3F" w:rsidRDefault="002D0A3F">
      <w:r>
        <w:continuationSeparator/>
      </w:r>
    </w:p>
  </w:footnote>
  <w:footnote w:id="1">
    <w:p w14:paraId="52744DA6" w14:textId="77777777" w:rsidR="000066AC" w:rsidRDefault="000066AC"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0066AC" w:rsidRDefault="000066AC" w:rsidP="00C22C4A">
      <w:pPr>
        <w:pStyle w:val="FootnoteText"/>
      </w:pPr>
    </w:p>
  </w:footnote>
  <w:footnote w:id="2">
    <w:p w14:paraId="20CE2A1F" w14:textId="77777777" w:rsidR="000066AC" w:rsidRDefault="000066AC"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Windows Live" w15:userId="44a32fb9f4d60b3a"/>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243D"/>
    <w:rsid w:val="00083852"/>
    <w:rsid w:val="0008386C"/>
    <w:rsid w:val="00085816"/>
    <w:rsid w:val="000860DC"/>
    <w:rsid w:val="000919B0"/>
    <w:rsid w:val="00095292"/>
    <w:rsid w:val="00097F8E"/>
    <w:rsid w:val="000A0EF2"/>
    <w:rsid w:val="000A1EFF"/>
    <w:rsid w:val="000A45C6"/>
    <w:rsid w:val="000A4786"/>
    <w:rsid w:val="000A5338"/>
    <w:rsid w:val="000A68B2"/>
    <w:rsid w:val="000B197E"/>
    <w:rsid w:val="000B4BA5"/>
    <w:rsid w:val="000B7059"/>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16F8"/>
    <w:rsid w:val="00152197"/>
    <w:rsid w:val="0015757F"/>
    <w:rsid w:val="00157665"/>
    <w:rsid w:val="001604C1"/>
    <w:rsid w:val="001623B1"/>
    <w:rsid w:val="00163450"/>
    <w:rsid w:val="001635DB"/>
    <w:rsid w:val="0017436A"/>
    <w:rsid w:val="00175546"/>
    <w:rsid w:val="0017637A"/>
    <w:rsid w:val="00177401"/>
    <w:rsid w:val="0018082E"/>
    <w:rsid w:val="00181410"/>
    <w:rsid w:val="00184EBB"/>
    <w:rsid w:val="001850FC"/>
    <w:rsid w:val="00186057"/>
    <w:rsid w:val="00186427"/>
    <w:rsid w:val="001925B8"/>
    <w:rsid w:val="001A02AB"/>
    <w:rsid w:val="001A13BD"/>
    <w:rsid w:val="001A489F"/>
    <w:rsid w:val="001A4E71"/>
    <w:rsid w:val="001A64C1"/>
    <w:rsid w:val="001A6CEE"/>
    <w:rsid w:val="001B0FFD"/>
    <w:rsid w:val="001B1A16"/>
    <w:rsid w:val="001B30BE"/>
    <w:rsid w:val="001B365F"/>
    <w:rsid w:val="001B37A4"/>
    <w:rsid w:val="001C0326"/>
    <w:rsid w:val="001C633E"/>
    <w:rsid w:val="001C680B"/>
    <w:rsid w:val="001D1289"/>
    <w:rsid w:val="001D179A"/>
    <w:rsid w:val="001D2D68"/>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69B0"/>
    <w:rsid w:val="0021733A"/>
    <w:rsid w:val="0021744D"/>
    <w:rsid w:val="00220808"/>
    <w:rsid w:val="0022165A"/>
    <w:rsid w:val="00221D17"/>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0A3F"/>
    <w:rsid w:val="002D1F54"/>
    <w:rsid w:val="002D6C62"/>
    <w:rsid w:val="002D735F"/>
    <w:rsid w:val="002E133E"/>
    <w:rsid w:val="002E7958"/>
    <w:rsid w:val="002F4438"/>
    <w:rsid w:val="002F50F4"/>
    <w:rsid w:val="00300668"/>
    <w:rsid w:val="003046EB"/>
    <w:rsid w:val="003053BB"/>
    <w:rsid w:val="00305793"/>
    <w:rsid w:val="00312A9F"/>
    <w:rsid w:val="003134DC"/>
    <w:rsid w:val="00315392"/>
    <w:rsid w:val="0031696C"/>
    <w:rsid w:val="0032231A"/>
    <w:rsid w:val="00324723"/>
    <w:rsid w:val="00337B1F"/>
    <w:rsid w:val="003438B5"/>
    <w:rsid w:val="00343B84"/>
    <w:rsid w:val="00352CEB"/>
    <w:rsid w:val="00357080"/>
    <w:rsid w:val="00357655"/>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6772"/>
    <w:rsid w:val="00397752"/>
    <w:rsid w:val="003A14C2"/>
    <w:rsid w:val="003A1AEA"/>
    <w:rsid w:val="003A1D80"/>
    <w:rsid w:val="003A2923"/>
    <w:rsid w:val="003A45F7"/>
    <w:rsid w:val="003A63C6"/>
    <w:rsid w:val="003B5581"/>
    <w:rsid w:val="003C0145"/>
    <w:rsid w:val="003C18B1"/>
    <w:rsid w:val="003C2214"/>
    <w:rsid w:val="003C3675"/>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31C0C"/>
    <w:rsid w:val="0043763D"/>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908F8"/>
    <w:rsid w:val="004A0057"/>
    <w:rsid w:val="004A4058"/>
    <w:rsid w:val="004A7B3A"/>
    <w:rsid w:val="004B0964"/>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477A"/>
    <w:rsid w:val="0056345E"/>
    <w:rsid w:val="00570501"/>
    <w:rsid w:val="005751F1"/>
    <w:rsid w:val="00581267"/>
    <w:rsid w:val="00585CBF"/>
    <w:rsid w:val="00590D07"/>
    <w:rsid w:val="00591D7A"/>
    <w:rsid w:val="00594D5B"/>
    <w:rsid w:val="005A0B0A"/>
    <w:rsid w:val="005A2523"/>
    <w:rsid w:val="005A2EEC"/>
    <w:rsid w:val="005A3EB2"/>
    <w:rsid w:val="005A3ED7"/>
    <w:rsid w:val="005A5298"/>
    <w:rsid w:val="005A6EA7"/>
    <w:rsid w:val="005B366C"/>
    <w:rsid w:val="005C01D1"/>
    <w:rsid w:val="005C2723"/>
    <w:rsid w:val="005C4C86"/>
    <w:rsid w:val="005C54EA"/>
    <w:rsid w:val="005C7B10"/>
    <w:rsid w:val="005D02F8"/>
    <w:rsid w:val="005D142A"/>
    <w:rsid w:val="005D1E03"/>
    <w:rsid w:val="005D1F74"/>
    <w:rsid w:val="005D2678"/>
    <w:rsid w:val="005D46B5"/>
    <w:rsid w:val="005D5CDD"/>
    <w:rsid w:val="005D5D07"/>
    <w:rsid w:val="005D73D5"/>
    <w:rsid w:val="005D74CB"/>
    <w:rsid w:val="005D7C94"/>
    <w:rsid w:val="005E069A"/>
    <w:rsid w:val="005E3F2B"/>
    <w:rsid w:val="005E7600"/>
    <w:rsid w:val="005F02F2"/>
    <w:rsid w:val="005F4DE4"/>
    <w:rsid w:val="006070CC"/>
    <w:rsid w:val="00613E1A"/>
    <w:rsid w:val="00615C1F"/>
    <w:rsid w:val="006173F8"/>
    <w:rsid w:val="006174DD"/>
    <w:rsid w:val="00623139"/>
    <w:rsid w:val="0062558D"/>
    <w:rsid w:val="00625811"/>
    <w:rsid w:val="00625DFC"/>
    <w:rsid w:val="006306CC"/>
    <w:rsid w:val="00631159"/>
    <w:rsid w:val="0063146D"/>
    <w:rsid w:val="006314A6"/>
    <w:rsid w:val="00632A76"/>
    <w:rsid w:val="00633359"/>
    <w:rsid w:val="00633A30"/>
    <w:rsid w:val="006434B8"/>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1BD9"/>
    <w:rsid w:val="00683D17"/>
    <w:rsid w:val="006843F8"/>
    <w:rsid w:val="00686C71"/>
    <w:rsid w:val="00696830"/>
    <w:rsid w:val="00696B3A"/>
    <w:rsid w:val="00696CE6"/>
    <w:rsid w:val="006A24DA"/>
    <w:rsid w:val="006A2EBD"/>
    <w:rsid w:val="006A4B94"/>
    <w:rsid w:val="006B023B"/>
    <w:rsid w:val="006B0D44"/>
    <w:rsid w:val="006B14AB"/>
    <w:rsid w:val="006B4F22"/>
    <w:rsid w:val="006B5729"/>
    <w:rsid w:val="006B66C8"/>
    <w:rsid w:val="006C3422"/>
    <w:rsid w:val="006C4E9C"/>
    <w:rsid w:val="006D47FC"/>
    <w:rsid w:val="006E54DC"/>
    <w:rsid w:val="006E78EA"/>
    <w:rsid w:val="006F0502"/>
    <w:rsid w:val="006F12F2"/>
    <w:rsid w:val="006F284C"/>
    <w:rsid w:val="006F3BEE"/>
    <w:rsid w:val="006F7EAF"/>
    <w:rsid w:val="00701336"/>
    <w:rsid w:val="00703087"/>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A76"/>
    <w:rsid w:val="00743CA0"/>
    <w:rsid w:val="0075070A"/>
    <w:rsid w:val="00751D2D"/>
    <w:rsid w:val="007540F0"/>
    <w:rsid w:val="007548E4"/>
    <w:rsid w:val="007602D4"/>
    <w:rsid w:val="0076050E"/>
    <w:rsid w:val="007638C6"/>
    <w:rsid w:val="007648AB"/>
    <w:rsid w:val="00765E7D"/>
    <w:rsid w:val="00766B0C"/>
    <w:rsid w:val="007720A8"/>
    <w:rsid w:val="007801F8"/>
    <w:rsid w:val="00782147"/>
    <w:rsid w:val="00784D58"/>
    <w:rsid w:val="00784EE1"/>
    <w:rsid w:val="00785E6D"/>
    <w:rsid w:val="00787DA3"/>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C03C6"/>
    <w:rsid w:val="007C0AEC"/>
    <w:rsid w:val="007C166E"/>
    <w:rsid w:val="007C56AE"/>
    <w:rsid w:val="007C73A8"/>
    <w:rsid w:val="007C7F2A"/>
    <w:rsid w:val="007D0C6E"/>
    <w:rsid w:val="007D1F73"/>
    <w:rsid w:val="007E110D"/>
    <w:rsid w:val="007E1CC2"/>
    <w:rsid w:val="007E20F8"/>
    <w:rsid w:val="007E495B"/>
    <w:rsid w:val="007E5EF8"/>
    <w:rsid w:val="007E6C0B"/>
    <w:rsid w:val="007E794B"/>
    <w:rsid w:val="007F2B5E"/>
    <w:rsid w:val="007F542E"/>
    <w:rsid w:val="008017FE"/>
    <w:rsid w:val="00803ADD"/>
    <w:rsid w:val="00807F36"/>
    <w:rsid w:val="008177F8"/>
    <w:rsid w:val="00824099"/>
    <w:rsid w:val="00827011"/>
    <w:rsid w:val="0083678D"/>
    <w:rsid w:val="008369D2"/>
    <w:rsid w:val="008430F4"/>
    <w:rsid w:val="00843ADD"/>
    <w:rsid w:val="00845025"/>
    <w:rsid w:val="0084537A"/>
    <w:rsid w:val="008504DD"/>
    <w:rsid w:val="008524F0"/>
    <w:rsid w:val="0085259C"/>
    <w:rsid w:val="008532AA"/>
    <w:rsid w:val="00853996"/>
    <w:rsid w:val="00856713"/>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7F50"/>
    <w:rsid w:val="008D21AC"/>
    <w:rsid w:val="008D220A"/>
    <w:rsid w:val="008D228C"/>
    <w:rsid w:val="008D28D8"/>
    <w:rsid w:val="008D3B6E"/>
    <w:rsid w:val="008D3C3A"/>
    <w:rsid w:val="008D6863"/>
    <w:rsid w:val="008E2F2B"/>
    <w:rsid w:val="008E510C"/>
    <w:rsid w:val="008E6441"/>
    <w:rsid w:val="008F238D"/>
    <w:rsid w:val="008F2518"/>
    <w:rsid w:val="008F281A"/>
    <w:rsid w:val="009021A4"/>
    <w:rsid w:val="00904F8E"/>
    <w:rsid w:val="009053CB"/>
    <w:rsid w:val="00906F4B"/>
    <w:rsid w:val="009070B6"/>
    <w:rsid w:val="00912D13"/>
    <w:rsid w:val="00923438"/>
    <w:rsid w:val="0092564D"/>
    <w:rsid w:val="00926B92"/>
    <w:rsid w:val="00926E33"/>
    <w:rsid w:val="00927359"/>
    <w:rsid w:val="009336CA"/>
    <w:rsid w:val="00935148"/>
    <w:rsid w:val="009363A7"/>
    <w:rsid w:val="009378D5"/>
    <w:rsid w:val="0094173E"/>
    <w:rsid w:val="00943F0A"/>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D44"/>
    <w:rsid w:val="00997FBB"/>
    <w:rsid w:val="009A1ABD"/>
    <w:rsid w:val="009A2D42"/>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F0CD3"/>
    <w:rsid w:val="009F64C8"/>
    <w:rsid w:val="00A01806"/>
    <w:rsid w:val="00A043D0"/>
    <w:rsid w:val="00A06751"/>
    <w:rsid w:val="00A06AC1"/>
    <w:rsid w:val="00A116ED"/>
    <w:rsid w:val="00A11971"/>
    <w:rsid w:val="00A11BCF"/>
    <w:rsid w:val="00A138EE"/>
    <w:rsid w:val="00A1621F"/>
    <w:rsid w:val="00A17470"/>
    <w:rsid w:val="00A1755C"/>
    <w:rsid w:val="00A248BA"/>
    <w:rsid w:val="00A25806"/>
    <w:rsid w:val="00A33866"/>
    <w:rsid w:val="00A34894"/>
    <w:rsid w:val="00A34DC0"/>
    <w:rsid w:val="00A352A5"/>
    <w:rsid w:val="00A36191"/>
    <w:rsid w:val="00A36D43"/>
    <w:rsid w:val="00A37288"/>
    <w:rsid w:val="00A40EBB"/>
    <w:rsid w:val="00A41C6D"/>
    <w:rsid w:val="00A42971"/>
    <w:rsid w:val="00A5003F"/>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4477"/>
    <w:rsid w:val="00AB504E"/>
    <w:rsid w:val="00AC1052"/>
    <w:rsid w:val="00AC6C8F"/>
    <w:rsid w:val="00AC7285"/>
    <w:rsid w:val="00AC7581"/>
    <w:rsid w:val="00AD0A4C"/>
    <w:rsid w:val="00AD0A7C"/>
    <w:rsid w:val="00AD2211"/>
    <w:rsid w:val="00AE3369"/>
    <w:rsid w:val="00AE4482"/>
    <w:rsid w:val="00AF2023"/>
    <w:rsid w:val="00AF55E5"/>
    <w:rsid w:val="00B121BD"/>
    <w:rsid w:val="00B13933"/>
    <w:rsid w:val="00B14274"/>
    <w:rsid w:val="00B1598B"/>
    <w:rsid w:val="00B16987"/>
    <w:rsid w:val="00B17E6A"/>
    <w:rsid w:val="00B20D45"/>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6AE3"/>
    <w:rsid w:val="00BF4D37"/>
    <w:rsid w:val="00BF53DF"/>
    <w:rsid w:val="00BF5DE1"/>
    <w:rsid w:val="00BF7CC6"/>
    <w:rsid w:val="00C073B2"/>
    <w:rsid w:val="00C106F9"/>
    <w:rsid w:val="00C13E1A"/>
    <w:rsid w:val="00C166CC"/>
    <w:rsid w:val="00C21DBE"/>
    <w:rsid w:val="00C22C4A"/>
    <w:rsid w:val="00C30409"/>
    <w:rsid w:val="00C32698"/>
    <w:rsid w:val="00C34BE4"/>
    <w:rsid w:val="00C34C4D"/>
    <w:rsid w:val="00C36279"/>
    <w:rsid w:val="00C42EFD"/>
    <w:rsid w:val="00C44692"/>
    <w:rsid w:val="00C44A99"/>
    <w:rsid w:val="00C4572C"/>
    <w:rsid w:val="00C5099D"/>
    <w:rsid w:val="00C5134F"/>
    <w:rsid w:val="00C52978"/>
    <w:rsid w:val="00C56104"/>
    <w:rsid w:val="00C60B6E"/>
    <w:rsid w:val="00C64A07"/>
    <w:rsid w:val="00C6505D"/>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7D63"/>
    <w:rsid w:val="00CE0A11"/>
    <w:rsid w:val="00CE0C11"/>
    <w:rsid w:val="00CE51CE"/>
    <w:rsid w:val="00CE71C6"/>
    <w:rsid w:val="00CF0173"/>
    <w:rsid w:val="00CF1CB6"/>
    <w:rsid w:val="00D1395E"/>
    <w:rsid w:val="00D16EF7"/>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A1136"/>
    <w:rsid w:val="00DA1184"/>
    <w:rsid w:val="00DA4AA0"/>
    <w:rsid w:val="00DA5278"/>
    <w:rsid w:val="00DA7E97"/>
    <w:rsid w:val="00DB112B"/>
    <w:rsid w:val="00DB2CA3"/>
    <w:rsid w:val="00DB52C3"/>
    <w:rsid w:val="00DB5615"/>
    <w:rsid w:val="00DB6EBF"/>
    <w:rsid w:val="00DB7708"/>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DF7"/>
    <w:rsid w:val="00E6201D"/>
    <w:rsid w:val="00E63460"/>
    <w:rsid w:val="00E65CF7"/>
    <w:rsid w:val="00E67A43"/>
    <w:rsid w:val="00E73D0E"/>
    <w:rsid w:val="00E82BB7"/>
    <w:rsid w:val="00E9017F"/>
    <w:rsid w:val="00E97AE7"/>
    <w:rsid w:val="00EA01C7"/>
    <w:rsid w:val="00EA356A"/>
    <w:rsid w:val="00EA7A27"/>
    <w:rsid w:val="00EA7BDE"/>
    <w:rsid w:val="00EB22E1"/>
    <w:rsid w:val="00EB403B"/>
    <w:rsid w:val="00EC46B1"/>
    <w:rsid w:val="00EC6544"/>
    <w:rsid w:val="00ED00D7"/>
    <w:rsid w:val="00ED09AD"/>
    <w:rsid w:val="00ED7A2E"/>
    <w:rsid w:val="00EE5169"/>
    <w:rsid w:val="00EE585E"/>
    <w:rsid w:val="00EE70E4"/>
    <w:rsid w:val="00EF058E"/>
    <w:rsid w:val="00EF4CB8"/>
    <w:rsid w:val="00EF5BC9"/>
    <w:rsid w:val="00EF5E05"/>
    <w:rsid w:val="00EF7976"/>
    <w:rsid w:val="00F001FB"/>
    <w:rsid w:val="00F054E5"/>
    <w:rsid w:val="00F10D03"/>
    <w:rsid w:val="00F1160D"/>
    <w:rsid w:val="00F15945"/>
    <w:rsid w:val="00F2114A"/>
    <w:rsid w:val="00F22303"/>
    <w:rsid w:val="00F2475F"/>
    <w:rsid w:val="00F30189"/>
    <w:rsid w:val="00F30DC7"/>
    <w:rsid w:val="00F33F3D"/>
    <w:rsid w:val="00F37744"/>
    <w:rsid w:val="00F40876"/>
    <w:rsid w:val="00F4393A"/>
    <w:rsid w:val="00F43E59"/>
    <w:rsid w:val="00F50E89"/>
    <w:rsid w:val="00F5260C"/>
    <w:rsid w:val="00F52DC8"/>
    <w:rsid w:val="00F62591"/>
    <w:rsid w:val="00F64A69"/>
    <w:rsid w:val="00F66DF3"/>
    <w:rsid w:val="00F67701"/>
    <w:rsid w:val="00F707F1"/>
    <w:rsid w:val="00F71356"/>
    <w:rsid w:val="00F75E4B"/>
    <w:rsid w:val="00F77B13"/>
    <w:rsid w:val="00F84C25"/>
    <w:rsid w:val="00F95F9A"/>
    <w:rsid w:val="00F97043"/>
    <w:rsid w:val="00FA1897"/>
    <w:rsid w:val="00FA1A0C"/>
    <w:rsid w:val="00FA2798"/>
    <w:rsid w:val="00FA33D4"/>
    <w:rsid w:val="00FA59A3"/>
    <w:rsid w:val="00FA72A5"/>
    <w:rsid w:val="00FB0A1D"/>
    <w:rsid w:val="00FB4FAD"/>
    <w:rsid w:val="00FB5877"/>
    <w:rsid w:val="00FC490B"/>
    <w:rsid w:val="00FC4ADB"/>
    <w:rsid w:val="00FD0D58"/>
    <w:rsid w:val="00FD5610"/>
    <w:rsid w:val="00FD5F59"/>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4E7D5-0C2F-4F19-AA48-53F4F3F0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1</Pages>
  <Words>6412</Words>
  <Characters>3655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3</cp:revision>
  <cp:lastPrinted>2018-05-13T19:08:00Z</cp:lastPrinted>
  <dcterms:created xsi:type="dcterms:W3CDTF">2018-08-12T00:40:00Z</dcterms:created>
  <dcterms:modified xsi:type="dcterms:W3CDTF">2018-08-12T19:42:00Z</dcterms:modified>
</cp:coreProperties>
</file>